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D08C9" w14:textId="759C7E4D" w:rsidR="007C325B" w:rsidRPr="00D4697F" w:rsidRDefault="007C325B" w:rsidP="00D4697F">
      <w:pPr>
        <w:bidi/>
        <w:spacing w:after="0" w:line="240" w:lineRule="auto"/>
        <w:rPr>
          <w:b/>
          <w:bCs/>
          <w:szCs w:val="24"/>
          <w:rtl/>
          <w:lang w:bidi="fa-IR"/>
        </w:rPr>
      </w:pPr>
      <w:r w:rsidRPr="00D4697F">
        <w:rPr>
          <w:rFonts w:hint="cs"/>
          <w:b/>
          <w:bCs/>
          <w:szCs w:val="24"/>
          <w:rtl/>
          <w:lang w:bidi="fa-IR"/>
        </w:rPr>
        <w:t xml:space="preserve">قالب نامه تاخیر در اجرای تصمیم </w:t>
      </w:r>
      <w:r w:rsidR="00770630">
        <w:rPr>
          <w:rFonts w:hint="cs"/>
          <w:b/>
          <w:bCs/>
          <w:szCs w:val="24"/>
          <w:rtl/>
          <w:lang w:bidi="fa-IR"/>
        </w:rPr>
        <w:t>جلسۀ استماعیه</w:t>
      </w:r>
    </w:p>
    <w:sdt>
      <w:sdtPr>
        <w:rPr>
          <w:szCs w:val="24"/>
        </w:rPr>
        <w:alias w:val="Insert regional center logo, letterhead, etc."/>
        <w:tag w:val="Insert regional center logo, letterhead, etc."/>
        <w:id w:val="-374935926"/>
        <w:placeholder>
          <w:docPart w:val="DefaultPlaceholder_-1854013440"/>
        </w:placeholder>
      </w:sdtPr>
      <w:sdtEndPr/>
      <w:sdtContent>
        <w:sdt>
          <w:sdtPr>
            <w:alias w:val="Insert regional center logo, letterhead, etc."/>
            <w:tag w:val="Insert regional center logo, letterhead, etc."/>
            <w:id w:val="552210169"/>
            <w:placeholder>
              <w:docPart w:val="89584BF8BE2743259BA61C98A329E262"/>
            </w:placeholder>
          </w:sdtPr>
          <w:sdtEndPr/>
          <w:sdtContent>
            <w:p w14:paraId="7D76B851" w14:textId="1BFFFD2E" w:rsidR="00A37E98" w:rsidRPr="001F04B9" w:rsidRDefault="001F04B9" w:rsidP="001F04B9">
              <w:pPr>
                <w:jc w:val="right"/>
              </w:pPr>
              <w:r w:rsidRPr="00235361">
                <w:rPr>
                  <w:color w:val="808080" w:themeColor="background1" w:themeShade="80"/>
                </w:rPr>
                <w:t>[Insert regional center logo, letterhead, etc.]</w:t>
              </w:r>
            </w:p>
          </w:sdtContent>
        </w:sdt>
      </w:sdtContent>
    </w:sdt>
    <w:p w14:paraId="426FEC90" w14:textId="77777777" w:rsidR="00A51A06" w:rsidRPr="00D4697F" w:rsidRDefault="00A51A06" w:rsidP="00D4697F">
      <w:pPr>
        <w:bidi/>
        <w:spacing w:after="0" w:line="240" w:lineRule="auto"/>
        <w:rPr>
          <w:szCs w:val="24"/>
        </w:rPr>
      </w:pPr>
    </w:p>
    <w:sdt>
      <w:sdtPr>
        <w:rPr>
          <w:color w:val="808080" w:themeColor="background1" w:themeShade="80"/>
          <w:rtl/>
        </w:rPr>
        <w:alias w:val="Insert date"/>
        <w:tag w:val="Insert date"/>
        <w:id w:val="891387113"/>
        <w:placeholder>
          <w:docPart w:val="1CF74C8538C84446A1DB957A59C29C39"/>
        </w:placeholder>
        <w:text/>
      </w:sdtPr>
      <w:sdtEndPr/>
      <w:sdtContent>
        <w:sdt>
          <w:sdtPr>
            <w:rPr>
              <w:color w:val="808080" w:themeColor="background1" w:themeShade="80"/>
              <w:rtl/>
            </w:rPr>
            <w:alias w:val="Insert date"/>
            <w:tag w:val="Insert date"/>
            <w:id w:val="424696352"/>
            <w:placeholder>
              <w:docPart w:val="83AA527B99CA4B20880E19389C1E0EBB"/>
            </w:placeholder>
            <w:text/>
          </w:sdtPr>
          <w:sdtEndPr/>
          <w:sdtContent>
            <w:p w14:paraId="27603B0C" w14:textId="1FFB3815" w:rsidR="000E40EE" w:rsidRPr="00D4697F" w:rsidRDefault="001F04B9" w:rsidP="00D4697F">
              <w:pPr>
                <w:bidi/>
                <w:spacing w:after="0" w:line="240" w:lineRule="auto"/>
                <w:rPr>
                  <w:color w:val="808080" w:themeColor="background1" w:themeShade="80"/>
                  <w:szCs w:val="24"/>
                </w:rPr>
              </w:pPr>
              <w:r w:rsidRPr="001F04B9">
                <w:rPr>
                  <w:color w:val="808080" w:themeColor="background1" w:themeShade="80"/>
                </w:rPr>
                <w:t xml:space="preserve">[Insert date] </w:t>
              </w:r>
            </w:p>
          </w:sdtContent>
        </w:sdt>
      </w:sdtContent>
    </w:sdt>
    <w:p w14:paraId="6564CAA5" w14:textId="77777777" w:rsidR="00F73564" w:rsidRPr="00D4697F" w:rsidRDefault="00F73564" w:rsidP="00D4697F">
      <w:pPr>
        <w:bidi/>
        <w:spacing w:after="0" w:line="240" w:lineRule="auto"/>
        <w:rPr>
          <w:szCs w:val="24"/>
        </w:rPr>
      </w:pPr>
    </w:p>
    <w:p w14:paraId="15462010" w14:textId="4A267AD2" w:rsidR="00D705E1" w:rsidRPr="00D4697F" w:rsidRDefault="007C325B" w:rsidP="00D4697F">
      <w:pPr>
        <w:bidi/>
        <w:spacing w:after="0" w:line="240" w:lineRule="auto"/>
        <w:rPr>
          <w:szCs w:val="24"/>
        </w:rPr>
      </w:pPr>
      <w:r w:rsidRPr="00D4697F">
        <w:rPr>
          <w:rFonts w:hint="cs"/>
          <w:szCs w:val="24"/>
          <w:rtl/>
        </w:rPr>
        <w:t xml:space="preserve">موضوع: 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نهایی </w:t>
      </w:r>
      <w:r w:rsidR="00BC7E40">
        <w:rPr>
          <w:szCs w:val="24"/>
          <w:rtl/>
        </w:rPr>
        <w:t>–</w:t>
      </w:r>
      <w:sdt>
        <w:sdtPr>
          <w:rPr>
            <w:color w:val="808080" w:themeColor="background1" w:themeShade="80"/>
            <w:rtl/>
          </w:rPr>
          <w:alias w:val="Insert case number, consumer name"/>
          <w:tag w:val="Insert case number, consumer name"/>
          <w:id w:val="1665205969"/>
          <w:placeholder>
            <w:docPart w:val="4FD8F534C1094E05B28149BAF2405FED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case number, consumer name"/>
              <w:tag w:val="Insert case number, consumer name"/>
              <w:id w:val="918675048"/>
              <w:placeholder>
                <w:docPart w:val="FAF3AABD447F4FBD84092133A11A7C2B"/>
              </w:placeholder>
              <w:text/>
            </w:sdtPr>
            <w:sdtEndPr/>
            <w:sdtContent>
              <w:r w:rsidR="001F04B9" w:rsidRPr="001F04B9">
                <w:rPr>
                  <w:color w:val="808080" w:themeColor="background1" w:themeShade="80"/>
                </w:rPr>
                <w:t xml:space="preserve"> [Insert case number, consumer name] </w:t>
              </w:r>
            </w:sdtContent>
          </w:sdt>
        </w:sdtContent>
      </w:sdt>
    </w:p>
    <w:p w14:paraId="3CB5B01B" w14:textId="77777777" w:rsidR="004B58FA" w:rsidRPr="00D4697F" w:rsidRDefault="004B58FA" w:rsidP="00D4697F">
      <w:pPr>
        <w:bidi/>
        <w:spacing w:after="0" w:line="240" w:lineRule="auto"/>
        <w:rPr>
          <w:szCs w:val="24"/>
        </w:rPr>
      </w:pPr>
    </w:p>
    <w:p w14:paraId="3E48B2EB" w14:textId="6008FB3A" w:rsidR="00D705E1" w:rsidRPr="00D4697F" w:rsidRDefault="00770630" w:rsidP="00D4697F">
      <w:pPr>
        <w:bidi/>
        <w:spacing w:after="0" w:line="240" w:lineRule="auto"/>
        <w:rPr>
          <w:szCs w:val="24"/>
        </w:rPr>
      </w:pPr>
      <w:r>
        <w:rPr>
          <w:rFonts w:hint="cs"/>
          <w:szCs w:val="24"/>
          <w:rtl/>
        </w:rPr>
        <w:t>محترم/محترمه</w:t>
      </w:r>
      <w:r w:rsidR="000E40EE" w:rsidRPr="00D4697F">
        <w:rPr>
          <w:color w:val="808080" w:themeColor="background1" w:themeShade="80"/>
          <w:szCs w:val="24"/>
        </w:rPr>
        <w:t xml:space="preserve"> </w:t>
      </w:r>
      <w:sdt>
        <w:sdtPr>
          <w:rPr>
            <w:color w:val="808080" w:themeColor="background1" w:themeShade="80"/>
            <w:rtl/>
          </w:rPr>
          <w:alias w:val="Insert consumer or authorized representative’s name"/>
          <w:tag w:val="Insert consumer or authorized representative’s name"/>
          <w:id w:val="-234317092"/>
          <w:placeholder>
            <w:docPart w:val="DDB3288732DE4FAD9B3A730FCA260C25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consumer or authorized representative’s name"/>
              <w:tag w:val="Insert consumer or authorized representative’s name"/>
              <w:id w:val="-1821877782"/>
              <w:placeholder>
                <w:docPart w:val="225AA3FCFFF44CAC8AF2E0DC35A08990"/>
              </w:placeholder>
              <w:text/>
            </w:sdtPr>
            <w:sdtEndPr/>
            <w:sdtContent>
              <w:r w:rsidR="001F04B9" w:rsidRPr="001F04B9">
                <w:rPr>
                  <w:color w:val="808080" w:themeColor="background1" w:themeShade="80"/>
                </w:rPr>
                <w:t xml:space="preserve">[Insert consumer or authorized representative’s name] </w:t>
              </w:r>
            </w:sdtContent>
          </w:sdt>
        </w:sdtContent>
      </w:sdt>
      <w:r w:rsidR="00D705E1" w:rsidRPr="00D4697F">
        <w:rPr>
          <w:szCs w:val="24"/>
        </w:rPr>
        <w:t>:</w:t>
      </w:r>
    </w:p>
    <w:p w14:paraId="0CE45540" w14:textId="77777777" w:rsidR="004B58FA" w:rsidRPr="00D4697F" w:rsidRDefault="004B58FA" w:rsidP="00D4697F">
      <w:pPr>
        <w:bidi/>
        <w:spacing w:after="0" w:line="240" w:lineRule="auto"/>
        <w:rPr>
          <w:szCs w:val="24"/>
        </w:rPr>
      </w:pPr>
    </w:p>
    <w:p w14:paraId="7247B594" w14:textId="564250C0" w:rsidR="007C325B" w:rsidRPr="00D4697F" w:rsidRDefault="007C325B" w:rsidP="00D4697F">
      <w:pPr>
        <w:bidi/>
        <w:spacing w:after="0" w:line="240" w:lineRule="auto"/>
        <w:rPr>
          <w:szCs w:val="24"/>
          <w:rtl/>
          <w:lang w:bidi="fa-IR"/>
        </w:rPr>
      </w:pPr>
      <w:r w:rsidRPr="00D4697F">
        <w:rPr>
          <w:rFonts w:hint="cs"/>
          <w:szCs w:val="24"/>
          <w:rtl/>
        </w:rPr>
        <w:t>مراکز منطقه</w:t>
      </w:r>
      <w:r w:rsidR="00770630">
        <w:rPr>
          <w:rFonts w:hint="cs"/>
          <w:szCs w:val="24"/>
          <w:rtl/>
        </w:rPr>
        <w:t xml:space="preserve"> </w:t>
      </w:r>
      <w:r w:rsidRPr="00D4697F">
        <w:rPr>
          <w:rFonts w:hint="cs"/>
          <w:szCs w:val="24"/>
          <w:rtl/>
        </w:rPr>
        <w:t xml:space="preserve">ای باید </w:t>
      </w:r>
      <w:r w:rsidR="00A650C2">
        <w:rPr>
          <w:rFonts w:hint="cs"/>
          <w:szCs w:val="24"/>
          <w:rtl/>
        </w:rPr>
        <w:t>مطابق به</w:t>
      </w:r>
      <w:r w:rsidRPr="00D4697F">
        <w:rPr>
          <w:rFonts w:hint="cs"/>
          <w:szCs w:val="24"/>
          <w:rtl/>
        </w:rPr>
        <w:t xml:space="preserve"> بخش </w:t>
      </w:r>
      <w:r w:rsidRPr="00D4697F">
        <w:rPr>
          <w:szCs w:val="24"/>
        </w:rPr>
        <w:t>4713.5</w:t>
      </w:r>
      <w:r w:rsidRPr="00D4697F">
        <w:rPr>
          <w:rFonts w:hint="cs"/>
          <w:szCs w:val="24"/>
          <w:rtl/>
        </w:rPr>
        <w:t xml:space="preserve"> قانون رفاه و موسسات</w:t>
      </w:r>
      <w:r w:rsidR="00A650C2">
        <w:rPr>
          <w:rFonts w:hint="cs"/>
          <w:szCs w:val="24"/>
          <w:rtl/>
        </w:rPr>
        <w:t>،</w:t>
      </w:r>
      <w:r w:rsidRPr="00D4697F">
        <w:rPr>
          <w:rFonts w:hint="cs"/>
          <w:szCs w:val="24"/>
          <w:rtl/>
        </w:rPr>
        <w:t xml:space="preserve"> در اسرع وقت و </w:t>
      </w:r>
      <w:r w:rsidR="00770630">
        <w:rPr>
          <w:rFonts w:hint="cs"/>
          <w:szCs w:val="24"/>
          <w:rtl/>
        </w:rPr>
        <w:t>در جریان</w:t>
      </w:r>
      <w:r w:rsidRPr="00D4697F">
        <w:rPr>
          <w:rFonts w:hint="cs"/>
          <w:szCs w:val="24"/>
          <w:rtl/>
        </w:rPr>
        <w:t xml:space="preserve"> سی (30) روز آنچه را که 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نهایی </w:t>
      </w:r>
      <w:r w:rsidR="00770630">
        <w:rPr>
          <w:rFonts w:hint="cs"/>
          <w:szCs w:val="24"/>
          <w:rtl/>
        </w:rPr>
        <w:t>ضرور</w:t>
      </w:r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می</w:t>
      </w:r>
      <w:r w:rsidRPr="00D4697F">
        <w:rPr>
          <w:rFonts w:hint="cs"/>
          <w:szCs w:val="24"/>
          <w:rtl/>
        </w:rPr>
        <w:t>داند، انجام دهند. اگر یک مرکز منطقه</w:t>
      </w:r>
      <w:r w:rsidR="00770630">
        <w:rPr>
          <w:rFonts w:hint="cs"/>
          <w:szCs w:val="24"/>
          <w:rtl/>
        </w:rPr>
        <w:t xml:space="preserve"> </w:t>
      </w:r>
      <w:r w:rsidRPr="00D4697F">
        <w:rPr>
          <w:rFonts w:hint="cs"/>
          <w:szCs w:val="24"/>
          <w:rtl/>
        </w:rPr>
        <w:t xml:space="preserve">ای به دلیل شرایط استثنایی نتواند </w:t>
      </w:r>
      <w:r w:rsidR="00770630">
        <w:rPr>
          <w:rFonts w:hint="cs"/>
          <w:szCs w:val="24"/>
          <w:rtl/>
        </w:rPr>
        <w:t>در جریان</w:t>
      </w:r>
      <w:r w:rsidRPr="00D4697F">
        <w:rPr>
          <w:rFonts w:hint="cs"/>
          <w:szCs w:val="24"/>
          <w:rtl/>
        </w:rPr>
        <w:t xml:space="preserve"> 30 روز آن را انجام دهد، آن مرکز منطقه</w:t>
      </w:r>
      <w:r w:rsidR="00770630">
        <w:rPr>
          <w:rFonts w:hint="cs"/>
          <w:szCs w:val="24"/>
          <w:rtl/>
        </w:rPr>
        <w:t xml:space="preserve"> </w:t>
      </w:r>
      <w:r w:rsidRPr="00D4697F">
        <w:rPr>
          <w:rFonts w:hint="cs"/>
          <w:szCs w:val="24"/>
          <w:rtl/>
        </w:rPr>
        <w:t xml:space="preserve">ای باید به شما و اداره خدمات </w:t>
      </w:r>
      <w:r w:rsidR="00A650C2">
        <w:rPr>
          <w:rFonts w:hint="cs"/>
          <w:szCs w:val="24"/>
          <w:rtl/>
        </w:rPr>
        <w:t>انکشافی</w:t>
      </w:r>
      <w:r w:rsidRPr="00D4697F">
        <w:rPr>
          <w:rFonts w:hint="cs"/>
          <w:szCs w:val="24"/>
          <w:rtl/>
        </w:rPr>
        <w:t xml:space="preserve"> (</w:t>
      </w:r>
      <w:r w:rsidRPr="00D4697F">
        <w:rPr>
          <w:szCs w:val="24"/>
        </w:rPr>
        <w:t>DDS</w:t>
      </w:r>
      <w:r w:rsidRPr="00D4697F">
        <w:rPr>
          <w:rFonts w:hint="cs"/>
          <w:szCs w:val="24"/>
          <w:rtl/>
          <w:lang w:bidi="fa-IR"/>
        </w:rPr>
        <w:t xml:space="preserve">) </w:t>
      </w:r>
      <w:r w:rsidR="00770630">
        <w:rPr>
          <w:rFonts w:hint="cs"/>
          <w:szCs w:val="24"/>
          <w:rtl/>
          <w:lang w:bidi="fa-IR"/>
        </w:rPr>
        <w:t>خبر</w:t>
      </w:r>
      <w:r w:rsidRPr="00D4697F">
        <w:rPr>
          <w:rFonts w:hint="cs"/>
          <w:szCs w:val="24"/>
          <w:rtl/>
          <w:lang w:bidi="fa-IR"/>
        </w:rPr>
        <w:t xml:space="preserve"> بدهد. این نامه قصد دارد به اطلاع شما برساند که ما ن</w:t>
      </w:r>
      <w:r w:rsidR="00770630">
        <w:rPr>
          <w:rFonts w:hint="cs"/>
          <w:szCs w:val="24"/>
          <w:rtl/>
          <w:lang w:bidi="fa-IR"/>
        </w:rPr>
        <w:t>می</w:t>
      </w:r>
      <w:r w:rsidRPr="00D4697F">
        <w:rPr>
          <w:rFonts w:hint="cs"/>
          <w:szCs w:val="24"/>
          <w:rtl/>
          <w:lang w:bidi="fa-IR"/>
        </w:rPr>
        <w:t xml:space="preserve">توانیم هر آنچه را که تصمیم </w:t>
      </w:r>
      <w:r w:rsidR="00770630">
        <w:rPr>
          <w:rFonts w:hint="cs"/>
          <w:szCs w:val="24"/>
          <w:rtl/>
          <w:lang w:bidi="fa-IR"/>
        </w:rPr>
        <w:t>جلسۀ استماعیه</w:t>
      </w:r>
      <w:r w:rsidRPr="00D4697F">
        <w:rPr>
          <w:rFonts w:hint="cs"/>
          <w:szCs w:val="24"/>
          <w:rtl/>
          <w:lang w:bidi="fa-IR"/>
        </w:rPr>
        <w:t xml:space="preserve"> نهایی </w:t>
      </w:r>
      <w:r w:rsidR="00770630">
        <w:rPr>
          <w:rFonts w:hint="cs"/>
          <w:szCs w:val="24"/>
          <w:rtl/>
          <w:lang w:bidi="fa-IR"/>
        </w:rPr>
        <w:t>ضرور</w:t>
      </w:r>
      <w:r w:rsidRPr="00D4697F">
        <w:rPr>
          <w:rFonts w:hint="cs"/>
          <w:szCs w:val="24"/>
          <w:rtl/>
          <w:lang w:bidi="fa-IR"/>
        </w:rPr>
        <w:t xml:space="preserve"> </w:t>
      </w:r>
      <w:r w:rsidR="00770630">
        <w:rPr>
          <w:rFonts w:hint="cs"/>
          <w:szCs w:val="24"/>
          <w:rtl/>
          <w:lang w:bidi="fa-IR"/>
        </w:rPr>
        <w:t>می</w:t>
      </w:r>
      <w:r w:rsidRPr="00D4697F">
        <w:rPr>
          <w:rFonts w:hint="cs"/>
          <w:szCs w:val="24"/>
          <w:rtl/>
          <w:lang w:bidi="fa-IR"/>
        </w:rPr>
        <w:t xml:space="preserve">داند، </w:t>
      </w:r>
      <w:r w:rsidR="00770630">
        <w:rPr>
          <w:rFonts w:hint="cs"/>
          <w:szCs w:val="24"/>
          <w:rtl/>
          <w:lang w:bidi="fa-IR"/>
        </w:rPr>
        <w:t>در جریان</w:t>
      </w:r>
      <w:r w:rsidRPr="00D4697F">
        <w:rPr>
          <w:rFonts w:hint="cs"/>
          <w:szCs w:val="24"/>
          <w:rtl/>
          <w:lang w:bidi="fa-IR"/>
        </w:rPr>
        <w:t xml:space="preserve"> 30 روز انجام </w:t>
      </w:r>
      <w:r w:rsidR="00770630">
        <w:rPr>
          <w:rFonts w:hint="cs"/>
          <w:szCs w:val="24"/>
          <w:rtl/>
          <w:lang w:bidi="fa-IR"/>
        </w:rPr>
        <w:t>ب</w:t>
      </w:r>
      <w:r w:rsidRPr="00D4697F">
        <w:rPr>
          <w:rFonts w:hint="cs"/>
          <w:szCs w:val="24"/>
          <w:rtl/>
          <w:lang w:bidi="fa-IR"/>
        </w:rPr>
        <w:t>دهیم.</w:t>
      </w:r>
    </w:p>
    <w:p w14:paraId="0B9DBDFF" w14:textId="77777777" w:rsidR="004B58FA" w:rsidRPr="00D4697F" w:rsidRDefault="004B58FA" w:rsidP="00D4697F">
      <w:pPr>
        <w:bidi/>
        <w:spacing w:after="0" w:line="240" w:lineRule="auto"/>
        <w:rPr>
          <w:szCs w:val="24"/>
        </w:rPr>
      </w:pPr>
    </w:p>
    <w:p w14:paraId="6942B46E" w14:textId="7DBFF20C" w:rsidR="007C325B" w:rsidRPr="00D4697F" w:rsidRDefault="007C325B" w:rsidP="00D4697F">
      <w:pPr>
        <w:bidi/>
        <w:spacing w:after="0" w:line="240" w:lineRule="auto"/>
        <w:rPr>
          <w:szCs w:val="24"/>
        </w:rPr>
      </w:pPr>
      <w:r w:rsidRPr="00D4697F">
        <w:rPr>
          <w:rFonts w:hint="cs"/>
          <w:szCs w:val="24"/>
          <w:rtl/>
        </w:rPr>
        <w:t xml:space="preserve">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ما را </w:t>
      </w:r>
      <w:r w:rsidR="00770630">
        <w:rPr>
          <w:rFonts w:hint="cs"/>
          <w:szCs w:val="24"/>
          <w:rtl/>
        </w:rPr>
        <w:t>مکلف میسازد</w:t>
      </w:r>
      <w:r w:rsidRPr="00D4697F">
        <w:rPr>
          <w:rFonts w:hint="cs"/>
          <w:szCs w:val="24"/>
          <w:rtl/>
        </w:rPr>
        <w:t xml:space="preserve"> تا:</w:t>
      </w:r>
    </w:p>
    <w:p w14:paraId="0F6755F5" w14:textId="77777777" w:rsidR="0016264E" w:rsidRPr="00D4697F" w:rsidRDefault="0016264E" w:rsidP="00D4697F">
      <w:pPr>
        <w:bidi/>
        <w:spacing w:after="0" w:line="240" w:lineRule="auto"/>
        <w:rPr>
          <w:szCs w:val="24"/>
        </w:rPr>
      </w:pPr>
    </w:p>
    <w:p w14:paraId="36C21F6E" w14:textId="16FA9189" w:rsidR="00D705E1" w:rsidRPr="00D4697F" w:rsidRDefault="0050179D" w:rsidP="00D4697F">
      <w:pPr>
        <w:pStyle w:val="BodyTextIndent"/>
        <w:bidi/>
        <w:spacing w:after="0" w:line="240" w:lineRule="auto"/>
        <w:rPr>
          <w:szCs w:val="24"/>
        </w:rPr>
      </w:pPr>
      <w:sdt>
        <w:sdtPr>
          <w:rPr>
            <w:color w:val="808080" w:themeColor="background1" w:themeShade="80"/>
            <w:rtl/>
          </w:rPr>
          <w:alias w:val="Insert requirements of final fair hearing decision"/>
          <w:tag w:val="Insert requirements of final fair hearing decision"/>
          <w:id w:val="-398053689"/>
          <w:placeholder>
            <w:docPart w:val="C7587C707D4B43218271BB114CEF25E9"/>
          </w:placeholder>
          <w:text w:multiLine="1"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requirements of final fair hearing decision"/>
              <w:tag w:val="Insert requirements of final fair hearing decision"/>
              <w:id w:val="255489710"/>
              <w:placeholder>
                <w:docPart w:val="F2F62CDC6EEB47B6ADD0077A36E4A316"/>
              </w:placeholder>
              <w:text w:multiLine="1"/>
            </w:sdtPr>
            <w:sdtEndPr/>
            <w:sdtContent>
              <w:sdt>
                <w:sdtPr>
                  <w:rPr>
                    <w:color w:val="808080" w:themeColor="background1" w:themeShade="80"/>
                    <w:rtl/>
                  </w:rPr>
                  <w:alias w:val="Insert requirements of final fair hearing decision"/>
                  <w:tag w:val="Insert requirements of final fair hearing decision"/>
                  <w:id w:val="1343589522"/>
                  <w:placeholder>
                    <w:docPart w:val="432175A61C9742F4A656A93C2BEFD722"/>
                  </w:placeholder>
                  <w:text w:multiLine="1"/>
                </w:sdtPr>
                <w:sdtEndPr/>
                <w:sdtContent>
                  <w:r w:rsidR="001F04B9">
                    <w:rPr>
                      <w:color w:val="808080" w:themeColor="background1" w:themeShade="80"/>
                    </w:rPr>
                    <w:t>1. [Insert requirement of final hearing decision using numbered bullets for each requirement.  Add more numbers if needed].</w:t>
                  </w:r>
                  <w:r w:rsidR="001F04B9">
                    <w:rPr>
                      <w:color w:val="808080" w:themeColor="background1" w:themeShade="80"/>
                    </w:rPr>
                    <w:br/>
                  </w:r>
                </w:sdtContent>
              </w:sdt>
            </w:sdtContent>
          </w:sdt>
        </w:sdtContent>
      </w:sdt>
    </w:p>
    <w:p w14:paraId="42881122" w14:textId="353A5553" w:rsidR="007C325B" w:rsidRPr="00D4697F" w:rsidRDefault="003256A6" w:rsidP="00045FA6">
      <w:pPr>
        <w:bidi/>
        <w:spacing w:after="0" w:line="240" w:lineRule="auto"/>
        <w:jc w:val="both"/>
        <w:rPr>
          <w:szCs w:val="24"/>
        </w:rPr>
      </w:pPr>
      <w:r w:rsidRPr="00D4697F">
        <w:rPr>
          <w:rFonts w:hint="cs"/>
          <w:szCs w:val="24"/>
          <w:rtl/>
        </w:rPr>
        <w:t>ما ن</w:t>
      </w:r>
      <w:r w:rsidR="00770630">
        <w:rPr>
          <w:rFonts w:hint="cs"/>
          <w:szCs w:val="24"/>
          <w:rtl/>
        </w:rPr>
        <w:t>می</w:t>
      </w:r>
      <w:r w:rsidRPr="00D4697F">
        <w:rPr>
          <w:rFonts w:hint="cs"/>
          <w:szCs w:val="24"/>
          <w:rtl/>
        </w:rPr>
        <w:t xml:space="preserve">توانیم هر آنچه را که 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نهایی </w:t>
      </w:r>
      <w:r w:rsidR="00770630">
        <w:rPr>
          <w:rFonts w:hint="cs"/>
          <w:szCs w:val="24"/>
          <w:rtl/>
        </w:rPr>
        <w:t>ضرور</w:t>
      </w:r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می</w:t>
      </w:r>
      <w:r w:rsidRPr="00D4697F">
        <w:rPr>
          <w:rFonts w:hint="cs"/>
          <w:szCs w:val="24"/>
          <w:rtl/>
        </w:rPr>
        <w:t xml:space="preserve">داند </w:t>
      </w:r>
      <w:r w:rsidR="00770630">
        <w:rPr>
          <w:rFonts w:hint="cs"/>
          <w:szCs w:val="24"/>
          <w:rtl/>
        </w:rPr>
        <w:t xml:space="preserve">در جریان </w:t>
      </w:r>
      <w:r w:rsidRPr="00D4697F">
        <w:rPr>
          <w:rFonts w:hint="cs"/>
          <w:szCs w:val="24"/>
          <w:rtl/>
        </w:rPr>
        <w:t xml:space="preserve">30 روز انجام دهیم. مخصوصاً، </w:t>
      </w:r>
      <w:sdt>
        <w:sdtPr>
          <w:rPr>
            <w:szCs w:val="24"/>
            <w:rtl/>
          </w:rPr>
          <w:alias w:val="Insert #s from above that cannot be done within 30 days"/>
          <w:tag w:val="Insert #s from above that cannot be done within 30 days"/>
          <w:id w:val="1660855450"/>
          <w:placeholder>
            <w:docPart w:val="BBF9275E82D140D6A4567EC18A1A6822"/>
          </w:placeholder>
        </w:sdtPr>
        <w:sdtEndPr/>
        <w:sdtContent>
          <w:sdt>
            <w:sdtPr>
              <w:rPr>
                <w:rtl/>
              </w:rPr>
              <w:alias w:val="Insert #s from above that cannot be done within 30 days"/>
              <w:tag w:val="Insert #s from above that cannot be done within 30 days"/>
              <w:id w:val="-1705091765"/>
              <w:placeholder>
                <w:docPart w:val="9C96DE2ADD5440E0BCE25C69D249E5EF"/>
              </w:placeholder>
            </w:sdtPr>
            <w:sdtEndPr/>
            <w:sdtContent>
              <w:r w:rsidR="001F04B9" w:rsidRPr="00197BB7">
                <w:rPr>
                  <w:color w:val="808080" w:themeColor="background1" w:themeShade="80"/>
                </w:rPr>
                <w:t>[Insert #s associated only with requirements in the final hearing decision that cannot be done within 30 days]</w:t>
              </w:r>
            </w:sdtContent>
          </w:sdt>
        </w:sdtContent>
      </w:sdt>
      <w:r w:rsidRPr="00D4697F">
        <w:rPr>
          <w:rFonts w:hint="cs"/>
          <w:szCs w:val="24"/>
          <w:rtl/>
        </w:rPr>
        <w:t xml:space="preserve"> در 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نهایی مورخ [تاریخ را وارد کنید</w:t>
      </w:r>
      <w:r w:rsidR="00D4697F">
        <w:rPr>
          <w:rFonts w:hint="cs"/>
          <w:szCs w:val="24"/>
          <w:rtl/>
        </w:rPr>
        <w:t>]</w:t>
      </w:r>
      <w:r w:rsidRPr="00D4697F">
        <w:rPr>
          <w:rFonts w:hint="cs"/>
          <w:szCs w:val="24"/>
          <w:rtl/>
        </w:rPr>
        <w:t xml:space="preserve">، امکان انجام آن </w:t>
      </w:r>
      <w:r w:rsidR="00770630">
        <w:rPr>
          <w:rFonts w:hint="cs"/>
          <w:szCs w:val="24"/>
          <w:rtl/>
        </w:rPr>
        <w:t>در جریان</w:t>
      </w:r>
      <w:r w:rsidRPr="00D4697F">
        <w:rPr>
          <w:rFonts w:hint="cs"/>
          <w:szCs w:val="24"/>
          <w:rtl/>
        </w:rPr>
        <w:t xml:space="preserve"> 30 روز وجود ندارد.</w:t>
      </w:r>
    </w:p>
    <w:p w14:paraId="77F3B3C7" w14:textId="44747F3F" w:rsidR="00A51A06" w:rsidRPr="00D4697F" w:rsidRDefault="00A51A06" w:rsidP="00D4697F">
      <w:pPr>
        <w:bidi/>
        <w:spacing w:after="0" w:line="240" w:lineRule="auto"/>
        <w:rPr>
          <w:szCs w:val="24"/>
        </w:rPr>
      </w:pPr>
    </w:p>
    <w:p w14:paraId="5BE6D9DD" w14:textId="11A3AAA4" w:rsidR="003256A6" w:rsidRPr="00D4697F" w:rsidRDefault="00770630" w:rsidP="00D4697F">
      <w:pPr>
        <w:bidi/>
        <w:spacing w:after="0" w:line="240" w:lineRule="auto"/>
        <w:jc w:val="both"/>
        <w:rPr>
          <w:szCs w:val="24"/>
        </w:rPr>
      </w:pPr>
      <w:r>
        <w:rPr>
          <w:rFonts w:hint="cs"/>
          <w:szCs w:val="24"/>
          <w:rtl/>
        </w:rPr>
        <w:t>معلومات</w:t>
      </w:r>
      <w:r w:rsidR="003256A6" w:rsidRPr="00D4697F">
        <w:rPr>
          <w:rFonts w:hint="cs"/>
          <w:szCs w:val="24"/>
          <w:rtl/>
        </w:rPr>
        <w:t xml:space="preserve"> زیر </w:t>
      </w:r>
      <w:r>
        <w:rPr>
          <w:rFonts w:hint="cs"/>
          <w:szCs w:val="24"/>
          <w:rtl/>
        </w:rPr>
        <w:t>تشریح میکند</w:t>
      </w:r>
      <w:r w:rsidR="003256A6" w:rsidRPr="00D4697F">
        <w:rPr>
          <w:rFonts w:hint="cs"/>
          <w:szCs w:val="24"/>
          <w:rtl/>
        </w:rPr>
        <w:t xml:space="preserve"> که چرا ما ن</w:t>
      </w:r>
      <w:r>
        <w:rPr>
          <w:rFonts w:hint="cs"/>
          <w:szCs w:val="24"/>
          <w:rtl/>
        </w:rPr>
        <w:t>می</w:t>
      </w:r>
      <w:r w:rsidR="003256A6" w:rsidRPr="00D4697F">
        <w:rPr>
          <w:rFonts w:hint="cs"/>
          <w:szCs w:val="24"/>
          <w:rtl/>
        </w:rPr>
        <w:t xml:space="preserve">توانیم این کارها را </w:t>
      </w:r>
      <w:r>
        <w:rPr>
          <w:rFonts w:hint="cs"/>
          <w:szCs w:val="24"/>
          <w:rtl/>
        </w:rPr>
        <w:t>در جریان</w:t>
      </w:r>
      <w:r w:rsidR="003256A6" w:rsidRPr="00D4697F">
        <w:rPr>
          <w:rFonts w:hint="cs"/>
          <w:szCs w:val="24"/>
          <w:rtl/>
        </w:rPr>
        <w:t xml:space="preserve"> 30 روز انجام بدهیم.</w:t>
      </w:r>
    </w:p>
    <w:p w14:paraId="1FE0D864" w14:textId="0FC9DF72" w:rsidR="00640D0A" w:rsidRPr="00D4697F" w:rsidRDefault="00640D0A" w:rsidP="00D4697F">
      <w:pPr>
        <w:bidi/>
        <w:spacing w:after="0" w:line="240" w:lineRule="auto"/>
        <w:rPr>
          <w:szCs w:val="24"/>
        </w:rPr>
      </w:pPr>
    </w:p>
    <w:p w14:paraId="13A5E364" w14:textId="377CB7EA" w:rsidR="003256A6" w:rsidRPr="00770630" w:rsidRDefault="003256A6" w:rsidP="00770630">
      <w:pPr>
        <w:bidi/>
        <w:spacing w:after="0" w:line="240" w:lineRule="auto"/>
        <w:rPr>
          <w:color w:val="808080"/>
          <w:szCs w:val="24"/>
        </w:rPr>
      </w:pPr>
      <w:r w:rsidRPr="00D4697F">
        <w:rPr>
          <w:rStyle w:val="PlaceholderText"/>
          <w:rFonts w:hint="cs"/>
          <w:color w:val="auto"/>
          <w:szCs w:val="24"/>
          <w:rtl/>
        </w:rPr>
        <w:t>به دلیل شرایط استثنایی زیر، ما ن</w:t>
      </w:r>
      <w:r w:rsidR="00770630">
        <w:rPr>
          <w:rStyle w:val="PlaceholderText"/>
          <w:rFonts w:hint="cs"/>
          <w:color w:val="auto"/>
          <w:szCs w:val="24"/>
          <w:rtl/>
        </w:rPr>
        <w:t>می</w:t>
      </w:r>
      <w:r w:rsidRPr="00D4697F">
        <w:rPr>
          <w:rStyle w:val="PlaceholderText"/>
          <w:rFonts w:hint="cs"/>
          <w:color w:val="auto"/>
          <w:szCs w:val="24"/>
          <w:rtl/>
        </w:rPr>
        <w:t xml:space="preserve">توانیم کارهای </w:t>
      </w:r>
      <w:r w:rsidR="00770630">
        <w:rPr>
          <w:rStyle w:val="PlaceholderText"/>
          <w:rFonts w:hint="cs"/>
          <w:color w:val="auto"/>
          <w:szCs w:val="24"/>
          <w:rtl/>
        </w:rPr>
        <w:t>متذکره</w:t>
      </w:r>
      <w:r w:rsidRPr="00D4697F">
        <w:rPr>
          <w:rStyle w:val="PlaceholderText"/>
          <w:rFonts w:hint="cs"/>
          <w:color w:val="auto"/>
          <w:szCs w:val="24"/>
          <w:rtl/>
        </w:rPr>
        <w:t xml:space="preserve"> در </w:t>
      </w:r>
      <w:sdt>
        <w:sdtPr>
          <w:rPr>
            <w:color w:val="808080" w:themeColor="background1" w:themeShade="80"/>
            <w:rtl/>
          </w:rPr>
          <w:id w:val="-1850708900"/>
          <w:placeholder>
            <w:docPart w:val="7649F790FDA84359A7EB0902B3C116E6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id w:val="168376158"/>
              <w:placeholder>
                <w:docPart w:val="A3494ADCA80E4744806C45C14AF473D3"/>
              </w:placeholder>
              <w:text/>
            </w:sdtPr>
            <w:sdtEndPr/>
            <w:sdtContent>
              <w:r w:rsidR="001F04B9" w:rsidRPr="001F04B9">
                <w:rPr>
                  <w:color w:val="808080" w:themeColor="background1" w:themeShade="80"/>
                </w:rPr>
                <w:t>[Insert #]</w:t>
              </w:r>
            </w:sdtContent>
          </w:sdt>
        </w:sdtContent>
      </w:sdt>
      <w:r w:rsidRPr="00D4697F">
        <w:rPr>
          <w:rStyle w:val="PlaceholderText"/>
          <w:rFonts w:hint="cs"/>
          <w:color w:val="auto"/>
          <w:szCs w:val="24"/>
          <w:rtl/>
        </w:rPr>
        <w:t xml:space="preserve"> را انجام بدهیم: </w:t>
      </w:r>
      <w:r w:rsidR="001F04B9" w:rsidRPr="00FE3899">
        <w:rPr>
          <w:rStyle w:val="PlaceholderText"/>
        </w:rPr>
        <w:t>Click or tap here to enter text</w:t>
      </w:r>
    </w:p>
    <w:p w14:paraId="02D7FD75" w14:textId="77777777" w:rsidR="007F1CC7" w:rsidRPr="00D4697F" w:rsidRDefault="007F1CC7" w:rsidP="00D4697F">
      <w:pPr>
        <w:bidi/>
        <w:spacing w:after="0" w:line="240" w:lineRule="auto"/>
        <w:rPr>
          <w:szCs w:val="24"/>
        </w:rPr>
      </w:pPr>
    </w:p>
    <w:p w14:paraId="7E7A7E04" w14:textId="78BD801E" w:rsidR="003256A6" w:rsidRPr="00D4697F" w:rsidRDefault="00D4697F" w:rsidP="00D4697F">
      <w:pPr>
        <w:bidi/>
        <w:spacing w:after="0" w:line="240" w:lineRule="auto"/>
        <w:rPr>
          <w:szCs w:val="24"/>
          <w:rtl/>
        </w:rPr>
      </w:pPr>
      <w:r w:rsidRPr="00D4697F">
        <w:rPr>
          <w:rFonts w:hint="cs"/>
          <w:szCs w:val="24"/>
          <w:rtl/>
        </w:rPr>
        <w:t>ما قبلاً این مراحل را انجام داده</w:t>
      </w:r>
      <w:r w:rsidR="00770630">
        <w:rPr>
          <w:rFonts w:hint="cs"/>
          <w:szCs w:val="24"/>
          <w:rtl/>
        </w:rPr>
        <w:t xml:space="preserve"> </w:t>
      </w:r>
      <w:r w:rsidRPr="00D4697F">
        <w:rPr>
          <w:rFonts w:hint="cs"/>
          <w:szCs w:val="24"/>
          <w:rtl/>
        </w:rPr>
        <w:t>ایم تا بتوانیم آنچ</w:t>
      </w:r>
      <w:r w:rsidR="00770630">
        <w:rPr>
          <w:rFonts w:hint="cs"/>
          <w:szCs w:val="24"/>
          <w:rtl/>
        </w:rPr>
        <w:t>یزی ک</w:t>
      </w:r>
      <w:r w:rsidRPr="00D4697F">
        <w:rPr>
          <w:rFonts w:hint="cs"/>
          <w:szCs w:val="24"/>
          <w:rtl/>
        </w:rPr>
        <w:t xml:space="preserve">ه در </w:t>
      </w:r>
      <w:sdt>
        <w:sdtPr>
          <w:rPr>
            <w:rtl/>
          </w:rPr>
          <w:alias w:val="NUMBER FROM ABOVE"/>
          <w:tag w:val="NUMBER FROM ABOVE"/>
          <w:id w:val="1617021388"/>
          <w:placeholder>
            <w:docPart w:val="BD72AB38E1E8416C9423EADD2508C1C0"/>
          </w:placeholder>
        </w:sdtPr>
        <w:sdtEndPr>
          <w:rPr>
            <w:color w:val="808080" w:themeColor="background1" w:themeShade="80"/>
          </w:rPr>
        </w:sdtEndPr>
        <w:sdtContent>
          <w:r w:rsidR="001F04B9" w:rsidRPr="005277FF">
            <w:rPr>
              <w:color w:val="808080" w:themeColor="background1" w:themeShade="80"/>
            </w:rPr>
            <w:t>[Insert #]</w:t>
          </w:r>
        </w:sdtContent>
      </w:sdt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ضرور</w:t>
      </w:r>
      <w:r w:rsidRPr="00D4697F">
        <w:rPr>
          <w:rFonts w:hint="cs"/>
          <w:szCs w:val="24"/>
          <w:rtl/>
        </w:rPr>
        <w:t xml:space="preserve"> است را انجام دهیم: </w:t>
      </w:r>
      <w:sdt>
        <w:sdtPr>
          <w:rPr>
            <w:color w:val="A6A6A6" w:themeColor="background1" w:themeShade="A6"/>
            <w:rtl/>
          </w:rPr>
          <w:id w:val="-1524710633"/>
          <w:placeholder>
            <w:docPart w:val="756198565EE44FF1A75DDF6022374721"/>
          </w:placeholder>
          <w:text/>
        </w:sdtPr>
        <w:sdtEndPr/>
        <w:sdtContent>
          <w:sdt>
            <w:sdtPr>
              <w:rPr>
                <w:color w:val="A6A6A6" w:themeColor="background1" w:themeShade="A6"/>
                <w:rtl/>
              </w:rPr>
              <w:id w:val="928468291"/>
              <w:placeholder>
                <w:docPart w:val="3C85BC48027D448AB4CB06D4A84ECC45"/>
              </w:placeholder>
              <w:showingPlcHdr/>
              <w:text/>
            </w:sdtPr>
            <w:sdtEndPr/>
            <w:sdtContent>
              <w:r w:rsidR="001F04B9" w:rsidRPr="001F04B9">
                <w:rPr>
                  <w:color w:val="A6A6A6" w:themeColor="background1" w:themeShade="A6"/>
                </w:rPr>
                <w:t>Click or tap here to enter text.</w:t>
              </w:r>
            </w:sdtContent>
          </w:sdt>
        </w:sdtContent>
      </w:sdt>
    </w:p>
    <w:p w14:paraId="16B2D50C" w14:textId="63C72256" w:rsidR="0076040A" w:rsidRPr="00D4697F" w:rsidRDefault="0076040A" w:rsidP="00D4697F">
      <w:pPr>
        <w:pStyle w:val="ListParagraph"/>
        <w:bidi/>
        <w:spacing w:after="0" w:line="240" w:lineRule="auto"/>
        <w:ind w:left="0"/>
        <w:rPr>
          <w:szCs w:val="24"/>
        </w:rPr>
      </w:pPr>
    </w:p>
    <w:p w14:paraId="568A844F" w14:textId="3A5659ED" w:rsidR="00D4697F" w:rsidRPr="00D4697F" w:rsidRDefault="00D4697F" w:rsidP="00D4697F">
      <w:pPr>
        <w:pStyle w:val="ListParagraph"/>
        <w:bidi/>
        <w:spacing w:after="0" w:line="240" w:lineRule="auto"/>
        <w:ind w:left="0"/>
        <w:rPr>
          <w:szCs w:val="24"/>
          <w:rtl/>
        </w:rPr>
      </w:pPr>
      <w:r w:rsidRPr="00D4697F">
        <w:rPr>
          <w:rFonts w:hint="cs"/>
          <w:szCs w:val="24"/>
          <w:rtl/>
        </w:rPr>
        <w:t xml:space="preserve">ما برای اجرای </w:t>
      </w:r>
      <w:sdt>
        <w:sdtPr>
          <w:rPr>
            <w:szCs w:val="24"/>
            <w:rtl/>
          </w:rPr>
          <w:alias w:val="NUMBER FROM ABOVE"/>
          <w:tag w:val="NUMBER FROM ABOVE"/>
          <w:id w:val="-1620830952"/>
          <w:placeholder>
            <w:docPart w:val="78A4C369FCCC4D15BE618BAC97F7F2C9"/>
          </w:placeholder>
        </w:sdtPr>
        <w:sdtEndPr>
          <w:rPr>
            <w:color w:val="808080" w:themeColor="background1" w:themeShade="80"/>
          </w:rPr>
        </w:sdtEndPr>
        <w:sdtContent>
          <w:sdt>
            <w:sdtPr>
              <w:rPr>
                <w:rtl/>
              </w:rPr>
              <w:alias w:val="NUMBER FROM ABOVE"/>
              <w:tag w:val="NUMBER FROM ABOVE"/>
              <w:id w:val="1913660755"/>
              <w:placeholder>
                <w:docPart w:val="FFBDA89EDF964B97805E97B9B7C6C622"/>
              </w:placeholder>
            </w:sdtPr>
            <w:sdtEndPr>
              <w:rPr>
                <w:color w:val="808080" w:themeColor="background1" w:themeShade="80"/>
              </w:rPr>
            </w:sdtEndPr>
            <w:sdtContent>
              <w:r w:rsidR="001D4BC2" w:rsidRPr="005277FF">
                <w:rPr>
                  <w:color w:val="808080" w:themeColor="background1" w:themeShade="80"/>
                </w:rPr>
                <w:t>[Insert #]</w:t>
              </w:r>
            </w:sdtContent>
          </w:sdt>
        </w:sdtContent>
      </w:sdt>
      <w:r w:rsidRPr="00D4697F">
        <w:rPr>
          <w:rFonts w:hint="cs"/>
          <w:szCs w:val="24"/>
          <w:rtl/>
        </w:rPr>
        <w:t xml:space="preserve"> موارد زیر را انجام </w:t>
      </w:r>
      <w:r w:rsidR="00770630">
        <w:rPr>
          <w:rFonts w:hint="cs"/>
          <w:szCs w:val="24"/>
          <w:rtl/>
        </w:rPr>
        <w:t>می</w:t>
      </w:r>
      <w:r w:rsidRPr="00D4697F">
        <w:rPr>
          <w:rFonts w:hint="cs"/>
          <w:szCs w:val="24"/>
          <w:rtl/>
        </w:rPr>
        <w:t xml:space="preserve">دهیم: </w:t>
      </w:r>
      <w:sdt>
        <w:sdtPr>
          <w:rPr>
            <w:color w:val="A6A6A6" w:themeColor="background1" w:themeShade="A6"/>
            <w:rtl/>
          </w:rPr>
          <w:id w:val="379437176"/>
          <w:placeholder>
            <w:docPart w:val="665186491B204BBA82BD4CA9537ECB7E"/>
          </w:placeholder>
          <w:text/>
        </w:sdtPr>
        <w:sdtEndPr/>
        <w:sdtContent>
          <w:sdt>
            <w:sdtPr>
              <w:rPr>
                <w:color w:val="A6A6A6" w:themeColor="background1" w:themeShade="A6"/>
                <w:rtl/>
              </w:rPr>
              <w:id w:val="1928543348"/>
              <w:placeholder>
                <w:docPart w:val="86CBACDC24414CB2AD345CCB4F2A103E"/>
              </w:placeholder>
              <w:showingPlcHdr/>
              <w:text/>
            </w:sdtPr>
            <w:sdtEndPr/>
            <w:sdtContent>
              <w:r w:rsidR="001D4BC2" w:rsidRPr="001D4BC2">
                <w:rPr>
                  <w:color w:val="A6A6A6" w:themeColor="background1" w:themeShade="A6"/>
                </w:rPr>
                <w:t>Click or tap here to enter text.</w:t>
              </w:r>
            </w:sdtContent>
          </w:sdt>
        </w:sdtContent>
      </w:sdt>
    </w:p>
    <w:p w14:paraId="72B09ACD" w14:textId="77777777" w:rsidR="00CB55CB" w:rsidRPr="00D4697F" w:rsidRDefault="00CB55CB" w:rsidP="00D4697F">
      <w:pPr>
        <w:pStyle w:val="ListParagraph"/>
        <w:bidi/>
        <w:spacing w:after="0" w:line="240" w:lineRule="auto"/>
        <w:ind w:left="0"/>
        <w:rPr>
          <w:szCs w:val="24"/>
        </w:rPr>
      </w:pPr>
    </w:p>
    <w:p w14:paraId="0A20A029" w14:textId="16AF4866" w:rsidR="00D4697F" w:rsidRPr="00D4697F" w:rsidRDefault="00D4697F" w:rsidP="00D4697F">
      <w:pPr>
        <w:pStyle w:val="ListParagraph"/>
        <w:bidi/>
        <w:spacing w:after="0" w:line="240" w:lineRule="auto"/>
        <w:ind w:left="0"/>
        <w:rPr>
          <w:szCs w:val="24"/>
          <w:rtl/>
        </w:rPr>
      </w:pPr>
      <w:r w:rsidRPr="00D4697F">
        <w:rPr>
          <w:rFonts w:hint="cs"/>
          <w:szCs w:val="24"/>
          <w:rtl/>
        </w:rPr>
        <w:t xml:space="preserve">ما انتظار داریم تغییرات زیر که تصمیم </w:t>
      </w:r>
      <w:r w:rsidR="00770630">
        <w:rPr>
          <w:rFonts w:hint="cs"/>
          <w:szCs w:val="24"/>
          <w:rtl/>
        </w:rPr>
        <w:t>جلسۀ استماعیه</w:t>
      </w:r>
      <w:r w:rsidRPr="00D4697F">
        <w:rPr>
          <w:rFonts w:hint="cs"/>
          <w:szCs w:val="24"/>
          <w:rtl/>
        </w:rPr>
        <w:t xml:space="preserve"> نهایی آنها را </w:t>
      </w:r>
      <w:r w:rsidR="00770630">
        <w:rPr>
          <w:rFonts w:hint="cs"/>
          <w:szCs w:val="24"/>
          <w:rtl/>
        </w:rPr>
        <w:t>ضروری</w:t>
      </w:r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می</w:t>
      </w:r>
      <w:r w:rsidRPr="00D4697F">
        <w:rPr>
          <w:rFonts w:hint="cs"/>
          <w:szCs w:val="24"/>
          <w:rtl/>
        </w:rPr>
        <w:t xml:space="preserve">داند، تا تاریخ </w:t>
      </w:r>
      <w:r w:rsidR="00770630">
        <w:rPr>
          <w:rFonts w:hint="cs"/>
          <w:szCs w:val="24"/>
          <w:rtl/>
        </w:rPr>
        <w:t>ذکر</w:t>
      </w:r>
      <w:r w:rsidRPr="00D4697F">
        <w:rPr>
          <w:rFonts w:hint="cs"/>
          <w:szCs w:val="24"/>
          <w:rtl/>
        </w:rPr>
        <w:t xml:space="preserve"> شده انجام شوند:</w:t>
      </w:r>
    </w:p>
    <w:p w14:paraId="77211E10" w14:textId="476C049B" w:rsidR="002F6D93" w:rsidRPr="00D4697F" w:rsidRDefault="001D4BC2" w:rsidP="00D4697F">
      <w:pPr>
        <w:pStyle w:val="ListParagraph"/>
        <w:numPr>
          <w:ilvl w:val="0"/>
          <w:numId w:val="2"/>
        </w:numPr>
        <w:bidi/>
        <w:spacing w:after="0" w:line="240" w:lineRule="auto"/>
        <w:rPr>
          <w:szCs w:val="24"/>
        </w:rPr>
      </w:pPr>
      <w:r w:rsidRPr="000237BA">
        <w:rPr>
          <w:color w:val="808080" w:themeColor="background1" w:themeShade="80"/>
        </w:rPr>
        <w:t xml:space="preserve">[Insert # of item on page 1 that cannot be </w:t>
      </w:r>
      <w:proofErr w:type="gramStart"/>
      <w:r w:rsidRPr="000237BA">
        <w:rPr>
          <w:color w:val="808080" w:themeColor="background1" w:themeShade="80"/>
        </w:rPr>
        <w:t>implemented]</w:t>
      </w:r>
      <w:r w:rsidR="00D4697F">
        <w:rPr>
          <w:rFonts w:hint="cs"/>
          <w:szCs w:val="24"/>
          <w:rtl/>
        </w:rPr>
        <w:t>،</w:t>
      </w:r>
      <w:proofErr w:type="gramEnd"/>
      <w:r w:rsidR="00D4697F">
        <w:rPr>
          <w:rFonts w:hint="cs"/>
          <w:szCs w:val="24"/>
          <w:rtl/>
        </w:rPr>
        <w:t xml:space="preserve"> تا تاریخ</w:t>
      </w:r>
      <w:r w:rsidR="002F6D93" w:rsidRPr="00D4697F">
        <w:rPr>
          <w:szCs w:val="24"/>
        </w:rPr>
        <w:t xml:space="preserve"> </w:t>
      </w:r>
      <w:sdt>
        <w:sdtPr>
          <w:rPr>
            <w:rtl/>
          </w:rPr>
          <w:id w:val="760031150"/>
          <w:placeholder>
            <w:docPart w:val="3C3588A31C144A23BF98C83BD6916229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sdt>
            <w:sdtPr>
              <w:rPr>
                <w:rtl/>
              </w:rPr>
              <w:id w:val="-1644417690"/>
              <w:placeholder>
                <w:docPart w:val="3FA888F5729E4369B527623A01A11E71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sdt>
                <w:sdtPr>
                  <w:rPr>
                    <w:rtl/>
                  </w:rPr>
                  <w:id w:val="-524862845"/>
                  <w:placeholder>
                    <w:docPart w:val="9FC6E5CCB6684B3D8DA9BAD6DAAB1739"/>
                  </w:placeholder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r>
                    <w:t>Click or tap to enter a date.</w:t>
                  </w:r>
                </w:sdtContent>
              </w:sdt>
            </w:sdtContent>
          </w:sdt>
        </w:sdtContent>
      </w:sdt>
    </w:p>
    <w:p w14:paraId="1886EC9E" w14:textId="77777777" w:rsidR="001D4BC2" w:rsidRDefault="001D4BC2" w:rsidP="001D4BC2">
      <w:pPr>
        <w:pStyle w:val="ListParagraph"/>
        <w:numPr>
          <w:ilvl w:val="0"/>
          <w:numId w:val="2"/>
        </w:numPr>
        <w:bidi/>
        <w:spacing w:after="0" w:line="240" w:lineRule="auto"/>
      </w:pPr>
      <w:r w:rsidRPr="000237BA">
        <w:rPr>
          <w:color w:val="808080" w:themeColor="background1" w:themeShade="80"/>
        </w:rPr>
        <w:t>[Replicate the row above for any additional items.]</w:t>
      </w:r>
    </w:p>
    <w:p w14:paraId="05E15C71" w14:textId="31B935A3" w:rsidR="00722726" w:rsidRPr="00D4697F" w:rsidRDefault="00722726" w:rsidP="00D4697F">
      <w:pPr>
        <w:pStyle w:val="ListParagraph"/>
        <w:bidi/>
        <w:spacing w:after="0" w:line="240" w:lineRule="auto"/>
        <w:ind w:left="0"/>
        <w:rPr>
          <w:szCs w:val="24"/>
        </w:rPr>
      </w:pPr>
    </w:p>
    <w:p w14:paraId="7160E2DB" w14:textId="4F457552" w:rsidR="00D4697F" w:rsidRPr="00D4697F" w:rsidRDefault="00D4697F" w:rsidP="00D4697F">
      <w:pPr>
        <w:pStyle w:val="ListParagraph"/>
        <w:bidi/>
        <w:spacing w:after="0" w:line="240" w:lineRule="auto"/>
        <w:ind w:left="0"/>
        <w:rPr>
          <w:szCs w:val="24"/>
        </w:rPr>
      </w:pPr>
      <w:r w:rsidRPr="00D4697F">
        <w:rPr>
          <w:rFonts w:hint="cs"/>
          <w:szCs w:val="24"/>
          <w:rtl/>
        </w:rPr>
        <w:t xml:space="preserve">اگر درباره این نامه </w:t>
      </w:r>
      <w:r w:rsidR="00770630">
        <w:rPr>
          <w:rFonts w:hint="cs"/>
          <w:szCs w:val="24"/>
          <w:rtl/>
        </w:rPr>
        <w:t>کدام سوالی</w:t>
      </w:r>
      <w:r w:rsidRPr="00D4697F">
        <w:rPr>
          <w:rFonts w:hint="cs"/>
          <w:szCs w:val="24"/>
          <w:rtl/>
        </w:rPr>
        <w:t xml:space="preserve"> دارید، یا در </w:t>
      </w:r>
      <w:r w:rsidR="00770630">
        <w:rPr>
          <w:rFonts w:hint="cs"/>
          <w:szCs w:val="24"/>
          <w:rtl/>
        </w:rPr>
        <w:t xml:space="preserve">حصۀ </w:t>
      </w:r>
      <w:r w:rsidRPr="00D4697F">
        <w:rPr>
          <w:rFonts w:hint="cs"/>
          <w:szCs w:val="24"/>
          <w:rtl/>
        </w:rPr>
        <w:t xml:space="preserve">درک آن </w:t>
      </w:r>
      <w:r w:rsidR="00770630">
        <w:rPr>
          <w:rFonts w:hint="cs"/>
          <w:szCs w:val="24"/>
          <w:rtl/>
        </w:rPr>
        <w:t xml:space="preserve">ضرورت </w:t>
      </w:r>
      <w:r w:rsidRPr="00D4697F">
        <w:rPr>
          <w:rFonts w:hint="cs"/>
          <w:szCs w:val="24"/>
          <w:rtl/>
        </w:rPr>
        <w:t xml:space="preserve">به کمک دارید، لطفاً با </w:t>
      </w:r>
      <w:sdt>
        <w:sdtPr>
          <w:rPr>
            <w:color w:val="808080" w:themeColor="background1" w:themeShade="80"/>
            <w:rtl/>
          </w:rPr>
          <w:alias w:val="Insert regional center contact person's name"/>
          <w:tag w:val="IInsert regional center contact person's name"/>
          <w:id w:val="-1218117102"/>
          <w:placeholder>
            <w:docPart w:val="F5CCE83B48A44AB4B02124D8FAEB21F4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regional center contact person's name"/>
              <w:tag w:val="IInsert regional center contact person's name"/>
              <w:id w:val="-1104887067"/>
              <w:placeholder>
                <w:docPart w:val="7000FF662B1E40B6950AE8E18C151E76"/>
              </w:placeholder>
              <w:text/>
            </w:sdtPr>
            <w:sdtEndPr/>
            <w:sdtContent>
              <w:r w:rsidR="001D4BC2" w:rsidRPr="001D4BC2">
                <w:rPr>
                  <w:color w:val="808080" w:themeColor="background1" w:themeShade="80"/>
                </w:rPr>
                <w:t>Name]</w:t>
              </w:r>
            </w:sdtContent>
          </w:sdt>
        </w:sdtContent>
      </w:sdt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ذریعۀ</w:t>
      </w:r>
      <w:r w:rsidRPr="00D4697F">
        <w:rPr>
          <w:rFonts w:hint="cs"/>
          <w:szCs w:val="24"/>
          <w:rtl/>
        </w:rPr>
        <w:t xml:space="preserve"> شماره </w:t>
      </w:r>
      <w:sdt>
        <w:sdtPr>
          <w:rPr>
            <w:color w:val="808080" w:themeColor="background1" w:themeShade="80"/>
            <w:rtl/>
          </w:rPr>
          <w:alias w:val="Insert regional center contact person's phone number"/>
          <w:tag w:val="Insert regional center contact person's phone number"/>
          <w:id w:val="-1988542787"/>
          <w:placeholder>
            <w:docPart w:val="08985F4BC7BD45628801D31F8F8D671C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regional center contact person's phone number"/>
              <w:tag w:val="Insert regional center contact person's phone number"/>
              <w:id w:val="-1070350824"/>
              <w:placeholder>
                <w:docPart w:val="140F5F37C9C248AD9F741B86A3440C70"/>
              </w:placeholder>
              <w:text/>
            </w:sdtPr>
            <w:sdtEndPr/>
            <w:sdtContent>
              <w:r w:rsidR="001D4BC2" w:rsidRPr="001D4BC2">
                <w:rPr>
                  <w:color w:val="808080" w:themeColor="background1" w:themeShade="80"/>
                </w:rPr>
                <w:t>Phone number]</w:t>
              </w:r>
            </w:sdtContent>
          </w:sdt>
        </w:sdtContent>
      </w:sdt>
      <w:r w:rsidRPr="00D4697F">
        <w:rPr>
          <w:rFonts w:hint="cs"/>
          <w:szCs w:val="24"/>
          <w:rtl/>
        </w:rPr>
        <w:t xml:space="preserve"> </w:t>
      </w:r>
      <w:r w:rsidR="00770630">
        <w:rPr>
          <w:rFonts w:hint="cs"/>
          <w:szCs w:val="24"/>
          <w:rtl/>
        </w:rPr>
        <w:t>به تماس شوید</w:t>
      </w:r>
      <w:r w:rsidRPr="00D4697F">
        <w:rPr>
          <w:rFonts w:hint="cs"/>
          <w:szCs w:val="24"/>
          <w:rtl/>
        </w:rPr>
        <w:t xml:space="preserve"> یا به </w:t>
      </w:r>
      <w:sdt>
        <w:sdtPr>
          <w:rPr>
            <w:color w:val="808080" w:themeColor="background1" w:themeShade="80"/>
            <w:rtl/>
          </w:rPr>
          <w:alias w:val="Insert regional center contact person's email address"/>
          <w:tag w:val="Insert regional center contact person's email address"/>
          <w:id w:val="1482122072"/>
          <w:placeholder>
            <w:docPart w:val="C21893AFCC144057907E775D942D4DC6"/>
          </w:placeholder>
          <w:text/>
        </w:sdtPr>
        <w:sdtEndPr/>
        <w:sdtContent>
          <w:sdt>
            <w:sdtPr>
              <w:rPr>
                <w:color w:val="808080" w:themeColor="background1" w:themeShade="80"/>
                <w:rtl/>
              </w:rPr>
              <w:alias w:val="Insert regional center contact person's email address"/>
              <w:tag w:val="Insert regional center contact person's email address"/>
              <w:id w:val="634059020"/>
              <w:placeholder>
                <w:docPart w:val="0D489E01BF534E75934E053AE58EB984"/>
              </w:placeholder>
              <w:text/>
            </w:sdtPr>
            <w:sdtEndPr/>
            <w:sdtContent>
              <w:r w:rsidR="001D4BC2" w:rsidRPr="001D4BC2">
                <w:rPr>
                  <w:color w:val="808080" w:themeColor="background1" w:themeShade="80"/>
                </w:rPr>
                <w:t>[Email address]</w:t>
              </w:r>
            </w:sdtContent>
          </w:sdt>
        </w:sdtContent>
      </w:sdt>
      <w:r w:rsidRPr="00D4697F">
        <w:rPr>
          <w:rFonts w:hint="cs"/>
          <w:szCs w:val="24"/>
          <w:rtl/>
        </w:rPr>
        <w:t xml:space="preserve"> ایمیل ارسال کنید.</w:t>
      </w:r>
    </w:p>
    <w:p w14:paraId="71655221" w14:textId="77777777" w:rsidR="00D705E1" w:rsidRPr="00D4697F" w:rsidRDefault="00D705E1" w:rsidP="00D4697F">
      <w:pPr>
        <w:pStyle w:val="ListParagraph"/>
        <w:bidi/>
        <w:spacing w:after="0" w:line="240" w:lineRule="auto"/>
        <w:ind w:left="0"/>
        <w:rPr>
          <w:szCs w:val="24"/>
        </w:rPr>
      </w:pPr>
    </w:p>
    <w:p w14:paraId="732C81D0" w14:textId="3CF4408C" w:rsidR="00D4697F" w:rsidRPr="00D4697F" w:rsidRDefault="00D4697F" w:rsidP="00D4697F">
      <w:pPr>
        <w:pStyle w:val="ListParagraph"/>
        <w:bidi/>
        <w:spacing w:after="0" w:line="240" w:lineRule="auto"/>
        <w:ind w:left="0"/>
        <w:rPr>
          <w:rFonts w:eastAsia="Segoe UI" w:cs="Arial"/>
          <w:szCs w:val="24"/>
        </w:rPr>
      </w:pPr>
      <w:r w:rsidRPr="00D4697F">
        <w:rPr>
          <w:rFonts w:hint="cs"/>
          <w:szCs w:val="24"/>
          <w:rtl/>
        </w:rPr>
        <w:t xml:space="preserve">اگر </w:t>
      </w:r>
      <w:r w:rsidR="00770630">
        <w:rPr>
          <w:rFonts w:hint="cs"/>
          <w:szCs w:val="24"/>
          <w:rtl/>
        </w:rPr>
        <w:t xml:space="preserve">ضرورت </w:t>
      </w:r>
      <w:r w:rsidRPr="00D4697F">
        <w:rPr>
          <w:rFonts w:hint="cs"/>
          <w:szCs w:val="24"/>
          <w:rtl/>
        </w:rPr>
        <w:t xml:space="preserve">به کمک بیشتری دارید، لطفاً با دفتر درخواست تجدیدنظر و حل و فصل جامعه </w:t>
      </w:r>
      <w:r w:rsidR="00770630">
        <w:rPr>
          <w:rFonts w:hint="cs"/>
          <w:szCs w:val="24"/>
          <w:rtl/>
        </w:rPr>
        <w:t>ذریعۀ</w:t>
      </w:r>
      <w:r w:rsidRPr="00D4697F">
        <w:rPr>
          <w:rFonts w:hint="cs"/>
          <w:szCs w:val="24"/>
          <w:rtl/>
        </w:rPr>
        <w:t xml:space="preserve"> شماره </w:t>
      </w:r>
      <w:r w:rsidRPr="00D4697F">
        <w:rPr>
          <w:color w:val="000000" w:themeColor="text1"/>
          <w:szCs w:val="24"/>
        </w:rPr>
        <w:t>916-245-8220</w:t>
      </w:r>
      <w:r w:rsidRPr="00D4697F">
        <w:rPr>
          <w:rFonts w:hint="cs"/>
          <w:color w:val="000000" w:themeColor="text1"/>
          <w:szCs w:val="24"/>
          <w:rtl/>
        </w:rPr>
        <w:t xml:space="preserve"> </w:t>
      </w:r>
      <w:r w:rsidR="00770630">
        <w:rPr>
          <w:rFonts w:hint="cs"/>
          <w:color w:val="000000" w:themeColor="text1"/>
          <w:szCs w:val="24"/>
          <w:rtl/>
        </w:rPr>
        <w:t>به تماس شوید</w:t>
      </w:r>
      <w:r w:rsidRPr="00D4697F">
        <w:rPr>
          <w:rFonts w:hint="cs"/>
          <w:color w:val="000000" w:themeColor="text1"/>
          <w:szCs w:val="24"/>
          <w:rtl/>
        </w:rPr>
        <w:t xml:space="preserve">، به </w:t>
      </w:r>
      <w:hyperlink r:id="rId8">
        <w:r w:rsidRPr="00D4697F">
          <w:rPr>
            <w:rStyle w:val="Hyperlink"/>
            <w:rFonts w:eastAsia="Segoe UI" w:cs="Arial"/>
            <w:szCs w:val="24"/>
          </w:rPr>
          <w:t>HearingImplementation@dds.ca.gov</w:t>
        </w:r>
      </w:hyperlink>
      <w:r w:rsidRPr="00D4697F">
        <w:rPr>
          <w:rFonts w:hint="cs"/>
          <w:color w:val="000000" w:themeColor="text1"/>
          <w:szCs w:val="24"/>
          <w:rtl/>
        </w:rPr>
        <w:t xml:space="preserve"> ایمیل ارسال کنید، یا </w:t>
      </w:r>
      <w:r w:rsidR="00770630">
        <w:rPr>
          <w:rFonts w:hint="cs"/>
          <w:color w:val="000000" w:themeColor="text1"/>
          <w:szCs w:val="24"/>
          <w:rtl/>
        </w:rPr>
        <w:t>فورمه</w:t>
      </w:r>
      <w:r w:rsidRPr="00D4697F">
        <w:rPr>
          <w:rFonts w:hint="cs"/>
          <w:color w:val="000000" w:themeColor="text1"/>
          <w:szCs w:val="24"/>
          <w:rtl/>
        </w:rPr>
        <w:t xml:space="preserve"> آنلاین کمک تصمیم </w:t>
      </w:r>
      <w:r w:rsidR="00770630">
        <w:rPr>
          <w:rFonts w:hint="cs"/>
          <w:color w:val="000000" w:themeColor="text1"/>
          <w:szCs w:val="24"/>
          <w:rtl/>
        </w:rPr>
        <w:t>جلسۀ استماعیه</w:t>
      </w:r>
      <w:r w:rsidRPr="00D4697F">
        <w:rPr>
          <w:rFonts w:hint="cs"/>
          <w:color w:val="000000" w:themeColor="text1"/>
          <w:szCs w:val="24"/>
          <w:rtl/>
        </w:rPr>
        <w:t xml:space="preserve"> را در </w:t>
      </w:r>
      <w:hyperlink r:id="rId9" w:history="1">
        <w:r w:rsidRPr="00D4697F">
          <w:rPr>
            <w:rStyle w:val="Hyperlink"/>
            <w:szCs w:val="24"/>
          </w:rPr>
          <w:t>https://www.surveymonkey.com/r/HearingImpDelay-Consumers</w:t>
        </w:r>
      </w:hyperlink>
      <w:r w:rsidRPr="00D4697F">
        <w:rPr>
          <w:rFonts w:hint="cs"/>
          <w:color w:val="000000" w:themeColor="text1"/>
          <w:szCs w:val="24"/>
          <w:rtl/>
        </w:rPr>
        <w:t xml:space="preserve"> تکمیل کنید.</w:t>
      </w:r>
    </w:p>
    <w:p w14:paraId="09C09A2E" w14:textId="77777777" w:rsidR="009B4C06" w:rsidRPr="00D4697F" w:rsidRDefault="009B4C06" w:rsidP="00D4697F">
      <w:pPr>
        <w:bidi/>
        <w:spacing w:after="0" w:line="240" w:lineRule="auto"/>
        <w:rPr>
          <w:szCs w:val="24"/>
        </w:rPr>
      </w:pPr>
    </w:p>
    <w:p w14:paraId="7624B2F6" w14:textId="5756623E" w:rsidR="00B50C78" w:rsidRPr="00D4697F" w:rsidRDefault="00D4697F" w:rsidP="00D4697F">
      <w:pPr>
        <w:bidi/>
        <w:spacing w:after="0"/>
        <w:rPr>
          <w:szCs w:val="24"/>
        </w:rPr>
      </w:pPr>
      <w:r w:rsidRPr="00D4697F">
        <w:rPr>
          <w:rFonts w:hint="cs"/>
          <w:szCs w:val="24"/>
          <w:rtl/>
        </w:rPr>
        <w:t>با احترام،</w:t>
      </w:r>
    </w:p>
    <w:sdt>
      <w:sdtPr>
        <w:alias w:val="Click or tap to enter name of person signing letter"/>
        <w:tag w:val="Click or tap to enter name of person signing letter"/>
        <w:id w:val="-493956266"/>
        <w:placeholder>
          <w:docPart w:val="47DFDFF1CC3E4F38AF7F4F9622CD1B9F"/>
        </w:placeholder>
      </w:sdtPr>
      <w:sdtEndPr/>
      <w:sdtContent>
        <w:sdt>
          <w:sdtPr>
            <w:rPr>
              <w:rFonts w:cs="Arial"/>
              <w:color w:val="808080" w:themeColor="background1" w:themeShade="80"/>
            </w:rPr>
            <w:alias w:val="Insert Name of Sender"/>
            <w:tag w:val="Insert Name of Sender"/>
            <w:id w:val="-2052145112"/>
            <w:placeholder>
              <w:docPart w:val="0D7A1140453344AE8A8FB5BE1D704696"/>
            </w:placeholder>
            <w:text/>
          </w:sdtPr>
          <w:sdtEndPr/>
          <w:sdtContent>
            <w:p w14:paraId="378BC5FF" w14:textId="77777777" w:rsidR="001D4BC2" w:rsidRPr="000071A1" w:rsidRDefault="001D4BC2" w:rsidP="001D4BC2">
              <w:pPr>
                <w:spacing w:after="0"/>
                <w:jc w:val="right"/>
                <w:rPr>
                  <w:rFonts w:cs="Arial"/>
                  <w:color w:val="808080" w:themeColor="background1" w:themeShade="80"/>
                </w:rPr>
              </w:pPr>
              <w:r>
                <w:rPr>
                  <w:rFonts w:cs="Arial"/>
                  <w:color w:val="808080" w:themeColor="background1" w:themeShade="80"/>
                </w:rPr>
                <w:t>[</w:t>
              </w:r>
              <w:r w:rsidRPr="000071A1">
                <w:rPr>
                  <w:rFonts w:cs="Arial"/>
                  <w:color w:val="808080" w:themeColor="background1" w:themeShade="80"/>
                </w:rPr>
                <w:t>Name of Sender</w:t>
              </w:r>
              <w:r>
                <w:rPr>
                  <w:rFonts w:cs="Arial"/>
                  <w:color w:val="808080" w:themeColor="background1" w:themeShade="80"/>
                </w:rPr>
                <w:t>]</w:t>
              </w:r>
            </w:p>
          </w:sdtContent>
        </w:sdt>
        <w:sdt>
          <w:sdtPr>
            <w:rPr>
              <w:rFonts w:cs="Arial"/>
              <w:color w:val="808080" w:themeColor="background1" w:themeShade="80"/>
            </w:rPr>
            <w:alias w:val="Insert title"/>
            <w:tag w:val="Insert title"/>
            <w:id w:val="-1299290122"/>
            <w:placeholder>
              <w:docPart w:val="814BFBCE1AF64B788805F5D2645D9704"/>
            </w:placeholder>
            <w:text/>
          </w:sdtPr>
          <w:sdtEndPr/>
          <w:sdtContent>
            <w:p w14:paraId="08378C20" w14:textId="77777777" w:rsidR="001D4BC2" w:rsidRPr="000071A1" w:rsidRDefault="001D4BC2" w:rsidP="001D4BC2">
              <w:pPr>
                <w:spacing w:after="0"/>
                <w:jc w:val="right"/>
                <w:rPr>
                  <w:rFonts w:cs="Arial"/>
                  <w:color w:val="808080" w:themeColor="background1" w:themeShade="80"/>
                </w:rPr>
              </w:pPr>
              <w:r>
                <w:rPr>
                  <w:rFonts w:cs="Arial"/>
                  <w:color w:val="808080" w:themeColor="background1" w:themeShade="80"/>
                </w:rPr>
                <w:t>[</w:t>
              </w:r>
              <w:r w:rsidRPr="000071A1">
                <w:rPr>
                  <w:rFonts w:cs="Arial"/>
                  <w:color w:val="808080" w:themeColor="background1" w:themeShade="80"/>
                </w:rPr>
                <w:t>Title</w:t>
              </w:r>
              <w:r>
                <w:rPr>
                  <w:rFonts w:cs="Arial"/>
                  <w:color w:val="808080" w:themeColor="background1" w:themeShade="80"/>
                </w:rPr>
                <w:t>]</w:t>
              </w:r>
            </w:p>
          </w:sdtContent>
        </w:sdt>
        <w:p w14:paraId="56075BD9" w14:textId="77777777" w:rsidR="001D4BC2" w:rsidRPr="000071A1" w:rsidRDefault="001D4BC2" w:rsidP="001D4BC2">
          <w:pPr>
            <w:spacing w:after="0"/>
            <w:jc w:val="right"/>
            <w:rPr>
              <w:rFonts w:cs="Arial"/>
              <w:color w:val="808080" w:themeColor="background1" w:themeShade="80"/>
            </w:rPr>
          </w:pPr>
          <w:r>
            <w:rPr>
              <w:rFonts w:cs="Arial"/>
              <w:color w:val="808080" w:themeColor="background1" w:themeShade="80"/>
            </w:rPr>
            <w:t>[</w:t>
          </w:r>
          <w:sdt>
            <w:sdtPr>
              <w:rPr>
                <w:rFonts w:cs="Arial"/>
                <w:color w:val="808080" w:themeColor="background1" w:themeShade="80"/>
              </w:rPr>
              <w:alias w:val="Insert email address"/>
              <w:tag w:val="Insert email address"/>
              <w:id w:val="1070932176"/>
              <w:placeholder>
                <w:docPart w:val="E93F800CEDF24658A34746FE3A2E97DD"/>
              </w:placeholder>
              <w:text/>
            </w:sdtPr>
            <w:sdtEndPr/>
            <w:sdtContent>
              <w:r w:rsidRPr="000071A1">
                <w:rPr>
                  <w:rFonts w:cs="Arial"/>
                  <w:color w:val="808080" w:themeColor="background1" w:themeShade="80"/>
                </w:rPr>
                <w:t>Email Address</w:t>
              </w:r>
              <w:r>
                <w:rPr>
                  <w:rFonts w:cs="Arial"/>
                  <w:color w:val="808080" w:themeColor="background1" w:themeShade="80"/>
                </w:rPr>
                <w:t>]</w:t>
              </w:r>
            </w:sdtContent>
          </w:sdt>
        </w:p>
        <w:p w14:paraId="735B84D2" w14:textId="77777777" w:rsidR="001D4BC2" w:rsidRDefault="0050179D" w:rsidP="001D4BC2">
          <w:pPr>
            <w:spacing w:after="0"/>
            <w:jc w:val="right"/>
          </w:pPr>
          <w:sdt>
            <w:sdtPr>
              <w:rPr>
                <w:rFonts w:cs="Arial"/>
                <w:color w:val="808080" w:themeColor="background1" w:themeShade="80"/>
              </w:rPr>
              <w:alias w:val="Insert phone number"/>
              <w:tag w:val="Insert phone number"/>
              <w:id w:val="787931503"/>
              <w:placeholder>
                <w:docPart w:val="08E3EE3F7C2D4A00A36EA6B870C59191"/>
              </w:placeholder>
              <w:text/>
            </w:sdtPr>
            <w:sdtEndPr/>
            <w:sdtContent>
              <w:r w:rsidR="001D4BC2">
                <w:rPr>
                  <w:rFonts w:cs="Arial"/>
                  <w:color w:val="808080" w:themeColor="background1" w:themeShade="80"/>
                </w:rPr>
                <w:t>[</w:t>
              </w:r>
              <w:r w:rsidR="001D4BC2" w:rsidRPr="000071A1">
                <w:rPr>
                  <w:rFonts w:cs="Arial"/>
                  <w:color w:val="808080" w:themeColor="background1" w:themeShade="80"/>
                </w:rPr>
                <w:t>Phone Number</w:t>
              </w:r>
            </w:sdtContent>
          </w:sdt>
          <w:r w:rsidR="001D4BC2">
            <w:rPr>
              <w:rFonts w:cs="Arial"/>
              <w:color w:val="808080" w:themeColor="background1" w:themeShade="80"/>
            </w:rPr>
            <w:t>]</w:t>
          </w:r>
        </w:p>
      </w:sdtContent>
    </w:sdt>
    <w:p w14:paraId="28D28AC4" w14:textId="31A8E5FC" w:rsidR="00B50C78" w:rsidRPr="00D4697F" w:rsidRDefault="00B50C78" w:rsidP="001D4BC2">
      <w:pPr>
        <w:bidi/>
        <w:spacing w:after="0"/>
        <w:rPr>
          <w:szCs w:val="24"/>
        </w:rPr>
      </w:pPr>
    </w:p>
    <w:sectPr w:rsidR="00B50C78" w:rsidRPr="00D4697F" w:rsidSect="00BF5EE2">
      <w:pgSz w:w="12240" w:h="15840"/>
      <w:pgMar w:top="720" w:right="1008" w:bottom="43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F48F7"/>
    <w:multiLevelType w:val="hybridMultilevel"/>
    <w:tmpl w:val="C208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9D57ED"/>
    <w:multiLevelType w:val="hybridMultilevel"/>
    <w:tmpl w:val="DB2C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839337">
    <w:abstractNumId w:val="1"/>
  </w:num>
  <w:num w:numId="2" w16cid:durableId="1806194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TS3MDMyMbU0szBS0lEKTi0uzszPAykwrAUAOIfyZSwAAAA="/>
  </w:docVars>
  <w:rsids>
    <w:rsidRoot w:val="00D705E1"/>
    <w:rsid w:val="00004A47"/>
    <w:rsid w:val="000071A1"/>
    <w:rsid w:val="00010E40"/>
    <w:rsid w:val="000237BA"/>
    <w:rsid w:val="0002567D"/>
    <w:rsid w:val="00043170"/>
    <w:rsid w:val="00045FA6"/>
    <w:rsid w:val="000551BA"/>
    <w:rsid w:val="00055366"/>
    <w:rsid w:val="00055DF5"/>
    <w:rsid w:val="0006058B"/>
    <w:rsid w:val="00071D37"/>
    <w:rsid w:val="000B0BDE"/>
    <w:rsid w:val="000C2C17"/>
    <w:rsid w:val="000D5B14"/>
    <w:rsid w:val="000E40EE"/>
    <w:rsid w:val="0011180D"/>
    <w:rsid w:val="001140FC"/>
    <w:rsid w:val="0013076F"/>
    <w:rsid w:val="00154C47"/>
    <w:rsid w:val="00161B7D"/>
    <w:rsid w:val="0016264E"/>
    <w:rsid w:val="001806B3"/>
    <w:rsid w:val="0019464E"/>
    <w:rsid w:val="00195DDD"/>
    <w:rsid w:val="00197BB7"/>
    <w:rsid w:val="001A4662"/>
    <w:rsid w:val="001B478A"/>
    <w:rsid w:val="001D4BC2"/>
    <w:rsid w:val="001D5DFC"/>
    <w:rsid w:val="001D79B0"/>
    <w:rsid w:val="001F04B9"/>
    <w:rsid w:val="001F1BBE"/>
    <w:rsid w:val="001F76A9"/>
    <w:rsid w:val="00206F0B"/>
    <w:rsid w:val="00215C7F"/>
    <w:rsid w:val="00235361"/>
    <w:rsid w:val="00246ED1"/>
    <w:rsid w:val="00272B42"/>
    <w:rsid w:val="00273754"/>
    <w:rsid w:val="002737B0"/>
    <w:rsid w:val="00284DCB"/>
    <w:rsid w:val="002940B0"/>
    <w:rsid w:val="002B4833"/>
    <w:rsid w:val="002B7F7D"/>
    <w:rsid w:val="002D0474"/>
    <w:rsid w:val="002D520F"/>
    <w:rsid w:val="002E5FC0"/>
    <w:rsid w:val="002F6D93"/>
    <w:rsid w:val="00300DAD"/>
    <w:rsid w:val="003256A6"/>
    <w:rsid w:val="0032734A"/>
    <w:rsid w:val="003377CC"/>
    <w:rsid w:val="0034681C"/>
    <w:rsid w:val="003558FC"/>
    <w:rsid w:val="00365AA3"/>
    <w:rsid w:val="00376B42"/>
    <w:rsid w:val="003A36FB"/>
    <w:rsid w:val="003F20C0"/>
    <w:rsid w:val="0041264E"/>
    <w:rsid w:val="00426839"/>
    <w:rsid w:val="00433815"/>
    <w:rsid w:val="00442F7B"/>
    <w:rsid w:val="004517B8"/>
    <w:rsid w:val="004560CA"/>
    <w:rsid w:val="004A32A0"/>
    <w:rsid w:val="004A63B5"/>
    <w:rsid w:val="004B4025"/>
    <w:rsid w:val="004B58FA"/>
    <w:rsid w:val="004C1533"/>
    <w:rsid w:val="004E53D2"/>
    <w:rsid w:val="0050179D"/>
    <w:rsid w:val="00511A13"/>
    <w:rsid w:val="005126C7"/>
    <w:rsid w:val="005130EE"/>
    <w:rsid w:val="005152CD"/>
    <w:rsid w:val="005277FF"/>
    <w:rsid w:val="00533E92"/>
    <w:rsid w:val="005723FB"/>
    <w:rsid w:val="00597148"/>
    <w:rsid w:val="005A303C"/>
    <w:rsid w:val="005A6A86"/>
    <w:rsid w:val="005B4727"/>
    <w:rsid w:val="005E5DC1"/>
    <w:rsid w:val="005E68FF"/>
    <w:rsid w:val="005F2EB6"/>
    <w:rsid w:val="0061375F"/>
    <w:rsid w:val="00622AFC"/>
    <w:rsid w:val="00640D0A"/>
    <w:rsid w:val="0064260C"/>
    <w:rsid w:val="0064296B"/>
    <w:rsid w:val="00651F2C"/>
    <w:rsid w:val="0065669D"/>
    <w:rsid w:val="00696AC0"/>
    <w:rsid w:val="006C1E10"/>
    <w:rsid w:val="006C5815"/>
    <w:rsid w:val="006C602D"/>
    <w:rsid w:val="006D0348"/>
    <w:rsid w:val="006E02CB"/>
    <w:rsid w:val="006E32AF"/>
    <w:rsid w:val="006F3587"/>
    <w:rsid w:val="007144BE"/>
    <w:rsid w:val="00722726"/>
    <w:rsid w:val="00725BA2"/>
    <w:rsid w:val="007438BF"/>
    <w:rsid w:val="0076040A"/>
    <w:rsid w:val="00770630"/>
    <w:rsid w:val="007964DD"/>
    <w:rsid w:val="00797A10"/>
    <w:rsid w:val="007A38E0"/>
    <w:rsid w:val="007B4DB4"/>
    <w:rsid w:val="007C325B"/>
    <w:rsid w:val="007D6F90"/>
    <w:rsid w:val="007E16D8"/>
    <w:rsid w:val="007F00D1"/>
    <w:rsid w:val="007F0371"/>
    <w:rsid w:val="007F1CC7"/>
    <w:rsid w:val="007F71A3"/>
    <w:rsid w:val="00801D2B"/>
    <w:rsid w:val="0083543D"/>
    <w:rsid w:val="00836E0B"/>
    <w:rsid w:val="0084428D"/>
    <w:rsid w:val="008521A4"/>
    <w:rsid w:val="00870DC2"/>
    <w:rsid w:val="008827C3"/>
    <w:rsid w:val="00891603"/>
    <w:rsid w:val="00896ABE"/>
    <w:rsid w:val="008C2EB6"/>
    <w:rsid w:val="008D79E5"/>
    <w:rsid w:val="008E0F2E"/>
    <w:rsid w:val="00943992"/>
    <w:rsid w:val="00952FB4"/>
    <w:rsid w:val="00972F8F"/>
    <w:rsid w:val="00982976"/>
    <w:rsid w:val="009845F3"/>
    <w:rsid w:val="00992A08"/>
    <w:rsid w:val="009B4C06"/>
    <w:rsid w:val="009C043D"/>
    <w:rsid w:val="00A23DF0"/>
    <w:rsid w:val="00A32413"/>
    <w:rsid w:val="00A37E98"/>
    <w:rsid w:val="00A51A06"/>
    <w:rsid w:val="00A5218D"/>
    <w:rsid w:val="00A650C2"/>
    <w:rsid w:val="00AB4649"/>
    <w:rsid w:val="00AC7CE7"/>
    <w:rsid w:val="00AD234D"/>
    <w:rsid w:val="00AE1B03"/>
    <w:rsid w:val="00AE73CB"/>
    <w:rsid w:val="00AF5F88"/>
    <w:rsid w:val="00AF6E33"/>
    <w:rsid w:val="00B02863"/>
    <w:rsid w:val="00B3264C"/>
    <w:rsid w:val="00B50C78"/>
    <w:rsid w:val="00B54FAA"/>
    <w:rsid w:val="00B64DF3"/>
    <w:rsid w:val="00B66456"/>
    <w:rsid w:val="00BB3F7E"/>
    <w:rsid w:val="00BC04BA"/>
    <w:rsid w:val="00BC22D3"/>
    <w:rsid w:val="00BC7E40"/>
    <w:rsid w:val="00BE5E7A"/>
    <w:rsid w:val="00BF1426"/>
    <w:rsid w:val="00BF5EE2"/>
    <w:rsid w:val="00BF622A"/>
    <w:rsid w:val="00C011CC"/>
    <w:rsid w:val="00C03BAE"/>
    <w:rsid w:val="00C1386B"/>
    <w:rsid w:val="00C169F4"/>
    <w:rsid w:val="00C369BB"/>
    <w:rsid w:val="00C67161"/>
    <w:rsid w:val="00C70A83"/>
    <w:rsid w:val="00C86919"/>
    <w:rsid w:val="00C90D5A"/>
    <w:rsid w:val="00C98648"/>
    <w:rsid w:val="00CA691E"/>
    <w:rsid w:val="00CB55CB"/>
    <w:rsid w:val="00CC17CC"/>
    <w:rsid w:val="00CC5DCD"/>
    <w:rsid w:val="00CE4290"/>
    <w:rsid w:val="00CF467F"/>
    <w:rsid w:val="00D005C1"/>
    <w:rsid w:val="00D00D51"/>
    <w:rsid w:val="00D106DE"/>
    <w:rsid w:val="00D335EA"/>
    <w:rsid w:val="00D40EB8"/>
    <w:rsid w:val="00D4697F"/>
    <w:rsid w:val="00D705E1"/>
    <w:rsid w:val="00D73434"/>
    <w:rsid w:val="00D84A19"/>
    <w:rsid w:val="00D90F0C"/>
    <w:rsid w:val="00D93825"/>
    <w:rsid w:val="00DA14C5"/>
    <w:rsid w:val="00DA2A07"/>
    <w:rsid w:val="00DA799A"/>
    <w:rsid w:val="00DC6E4D"/>
    <w:rsid w:val="00DD5974"/>
    <w:rsid w:val="00DF1FFD"/>
    <w:rsid w:val="00E120BE"/>
    <w:rsid w:val="00E30765"/>
    <w:rsid w:val="00E353B4"/>
    <w:rsid w:val="00E353C1"/>
    <w:rsid w:val="00E47861"/>
    <w:rsid w:val="00E47DE7"/>
    <w:rsid w:val="00E7558A"/>
    <w:rsid w:val="00E76846"/>
    <w:rsid w:val="00E81F08"/>
    <w:rsid w:val="00E82960"/>
    <w:rsid w:val="00ED096D"/>
    <w:rsid w:val="00EE0319"/>
    <w:rsid w:val="00EE7455"/>
    <w:rsid w:val="00EF70F9"/>
    <w:rsid w:val="00F07CBD"/>
    <w:rsid w:val="00F13516"/>
    <w:rsid w:val="00F231F6"/>
    <w:rsid w:val="00F4168B"/>
    <w:rsid w:val="00F630B9"/>
    <w:rsid w:val="00F63824"/>
    <w:rsid w:val="00F662B7"/>
    <w:rsid w:val="00F67839"/>
    <w:rsid w:val="00F71079"/>
    <w:rsid w:val="00F73564"/>
    <w:rsid w:val="00F7541A"/>
    <w:rsid w:val="00F90C30"/>
    <w:rsid w:val="00F93FB8"/>
    <w:rsid w:val="00F968E6"/>
    <w:rsid w:val="00F97394"/>
    <w:rsid w:val="00FC062E"/>
    <w:rsid w:val="00FC665D"/>
    <w:rsid w:val="00FC6A8A"/>
    <w:rsid w:val="00FD1B63"/>
    <w:rsid w:val="00FD526E"/>
    <w:rsid w:val="00FE7BC5"/>
    <w:rsid w:val="00FF0F66"/>
    <w:rsid w:val="00FF30E6"/>
    <w:rsid w:val="047A0BE7"/>
    <w:rsid w:val="095AC66A"/>
    <w:rsid w:val="0E5DA0DD"/>
    <w:rsid w:val="10743262"/>
    <w:rsid w:val="159B2785"/>
    <w:rsid w:val="189A49E6"/>
    <w:rsid w:val="1E054F9C"/>
    <w:rsid w:val="1FBE38F0"/>
    <w:rsid w:val="24736C75"/>
    <w:rsid w:val="24DA0F93"/>
    <w:rsid w:val="2D567E71"/>
    <w:rsid w:val="2DA1C5EB"/>
    <w:rsid w:val="395A127E"/>
    <w:rsid w:val="3A255A39"/>
    <w:rsid w:val="42A1C917"/>
    <w:rsid w:val="42B69A5B"/>
    <w:rsid w:val="4303A683"/>
    <w:rsid w:val="4DB71ECA"/>
    <w:rsid w:val="502F1823"/>
    <w:rsid w:val="51025CAB"/>
    <w:rsid w:val="56AAE09E"/>
    <w:rsid w:val="5D777040"/>
    <w:rsid w:val="5DA5AB38"/>
    <w:rsid w:val="63EC2E6D"/>
    <w:rsid w:val="6EE6BF79"/>
    <w:rsid w:val="77DA814D"/>
    <w:rsid w:val="77F0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F37BC"/>
  <w15:chartTrackingRefBased/>
  <w15:docId w15:val="{AE3FB09F-18FA-45B8-8D19-85C544BF6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5E1"/>
    <w:rPr>
      <w:rFonts w:ascii="Arial" w:hAnsi="Arial" w:cstheme="majorBidi"/>
      <w:kern w:val="24"/>
      <w:sz w:val="24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705E1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D705E1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D705E1"/>
    <w:rPr>
      <w:rFonts w:ascii="Arial" w:hAnsi="Arial" w:cstheme="majorBidi"/>
      <w:kern w:val="24"/>
      <w:sz w:val="24"/>
      <w:szCs w:val="56"/>
    </w:rPr>
  </w:style>
  <w:style w:type="character" w:styleId="Hyperlink">
    <w:name w:val="Hyperlink"/>
    <w:basedOn w:val="DefaultParagraphFont"/>
    <w:uiPriority w:val="99"/>
    <w:unhideWhenUsed/>
    <w:rsid w:val="00D705E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705E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42F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126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6B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B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B42"/>
    <w:rPr>
      <w:rFonts w:ascii="Arial" w:hAnsi="Arial" w:cstheme="majorBidi"/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B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B42"/>
    <w:rPr>
      <w:rFonts w:ascii="Arial" w:hAnsi="Arial" w:cstheme="majorBidi"/>
      <w:b/>
      <w:bCs/>
      <w:kern w:val="24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E53D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E53D2"/>
    <w:pPr>
      <w:spacing w:after="0" w:line="240" w:lineRule="auto"/>
    </w:pPr>
    <w:rPr>
      <w:rFonts w:ascii="Arial" w:hAnsi="Arial" w:cstheme="majorBidi"/>
      <w:kern w:val="24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ringImplementation@dds.ca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surveymonkey.com/r/HearingImpDelay-Consume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EF028-F5EF-44B6-808D-59EA9A06957C}"/>
      </w:docPartPr>
      <w:docPartBody>
        <w:p w:rsidR="00511A13" w:rsidRDefault="00DC6E4D"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A527B99CA4B20880E19389C1E0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3B73E-78DD-41FB-AB88-85084338848A}"/>
      </w:docPartPr>
      <w:docPartBody>
        <w:p w:rsidR="00B71E08" w:rsidRDefault="00DC6E4D">
          <w:pPr>
            <w:pStyle w:val="83AA527B99CA4B20880E19389C1E0EBB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8F534C1094E05B28149BAF2405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F711B-0064-4A35-AD93-8AC7EC5256E0}"/>
      </w:docPartPr>
      <w:docPartBody>
        <w:p w:rsidR="00B71E08" w:rsidRDefault="00DC6E4D">
          <w:pPr>
            <w:pStyle w:val="4FD8F534C1094E05B28149BAF2405FED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3288732DE4FAD9B3A730FCA260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EE6F8-2893-4AFC-AA9E-F79B045CDA4F}"/>
      </w:docPartPr>
      <w:docPartBody>
        <w:p w:rsidR="00B71E08" w:rsidRDefault="00DC6E4D">
          <w:pPr>
            <w:pStyle w:val="DDB3288732DE4FAD9B3A730FCA260C25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587C707D4B43218271BB114CEF2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FB7D3-FF9E-4FD9-BBC4-5E06739D463E}"/>
      </w:docPartPr>
      <w:docPartBody>
        <w:p w:rsidR="00B71E08" w:rsidRDefault="00DC6E4D">
          <w:pPr>
            <w:pStyle w:val="C7587C707D4B43218271BB114CEF25E9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588A31C144A23BF98C83BD6916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10F18-5886-437E-A084-5AA380AF5F83}"/>
      </w:docPartPr>
      <w:docPartBody>
        <w:p w:rsidR="00B71E08" w:rsidRDefault="00B71E08">
          <w:pPr>
            <w:pStyle w:val="3C3588A31C144A23BF98C83BD6916229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BBF9275E82D140D6A4567EC18A1A6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02764-7065-4970-B92A-B719D7B4FD74}"/>
      </w:docPartPr>
      <w:docPartBody>
        <w:p w:rsidR="00CC72CF" w:rsidRDefault="00CC72CF" w:rsidP="00CC72CF">
          <w:pPr>
            <w:pStyle w:val="BBF9275E82D140D6A4567EC18A1A6822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49F790FDA84359A7EB0902B3C11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00805-C88B-4B4E-A699-783DED34D371}"/>
      </w:docPartPr>
      <w:docPartBody>
        <w:p w:rsidR="00CC72CF" w:rsidRDefault="00CC72CF" w:rsidP="00CC72CF">
          <w:pPr>
            <w:pStyle w:val="7649F790FDA84359A7EB0902B3C116E6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6198565EE44FF1A75DDF6022374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B88E-791C-47D8-A05C-1B658CBE9DBC}"/>
      </w:docPartPr>
      <w:docPartBody>
        <w:p w:rsidR="00CC72CF" w:rsidRDefault="00CC72CF" w:rsidP="00CC72CF">
          <w:pPr>
            <w:pStyle w:val="756198565EE44FF1A75DDF6022374721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5186491B204BBA82BD4CA9537EC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7461-213F-4845-8DA1-488C3B401EC8}"/>
      </w:docPartPr>
      <w:docPartBody>
        <w:p w:rsidR="00CC72CF" w:rsidRDefault="00CC72CF" w:rsidP="00CC72CF">
          <w:pPr>
            <w:pStyle w:val="665186491B204BBA82BD4CA9537ECB7E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CCE83B48A44AB4B02124D8FAEB2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F4462-81BD-40DE-9283-0747A3DF4C08}"/>
      </w:docPartPr>
      <w:docPartBody>
        <w:p w:rsidR="00CC72CF" w:rsidRDefault="00CC72CF" w:rsidP="00CC72CF">
          <w:pPr>
            <w:pStyle w:val="F5CCE83B48A44AB4B02124D8FAEB21F4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985F4BC7BD45628801D31F8F8D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79812-8D01-4467-8060-6D4A53806BD6}"/>
      </w:docPartPr>
      <w:docPartBody>
        <w:p w:rsidR="00CC72CF" w:rsidRDefault="00CC72CF" w:rsidP="00CC72CF">
          <w:pPr>
            <w:pStyle w:val="08985F4BC7BD45628801D31F8F8D671C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893AFCC144057907E775D942D4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EACD-95B5-4519-9186-8A6EFC7A0819}"/>
      </w:docPartPr>
      <w:docPartBody>
        <w:p w:rsidR="00CC72CF" w:rsidRDefault="00CC72CF" w:rsidP="00CC72CF">
          <w:pPr>
            <w:pStyle w:val="C21893AFCC144057907E775D942D4DC6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A4C369FCCC4D15BE618BAC97F7F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025C9-0077-4E80-8762-B8F2CD850B39}"/>
      </w:docPartPr>
      <w:docPartBody>
        <w:p w:rsidR="00CC72CF" w:rsidRDefault="00CC72CF" w:rsidP="00CC72CF">
          <w:pPr>
            <w:pStyle w:val="78A4C369FCCC4D15BE618BAC97F7F2C9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584BF8BE2743259BA61C98A329E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426C0-90DB-437D-89EF-2ED21B1449DF}"/>
      </w:docPartPr>
      <w:docPartBody>
        <w:p w:rsidR="00881C97" w:rsidRDefault="0020012B" w:rsidP="0020012B">
          <w:pPr>
            <w:pStyle w:val="89584BF8BE2743259BA61C98A329E262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74C8538C84446A1DB957A59C29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11DF4-17E9-4DDC-BE96-0A251C08A156}"/>
      </w:docPartPr>
      <w:docPartBody>
        <w:p w:rsidR="00881C97" w:rsidRDefault="0020012B" w:rsidP="0020012B">
          <w:pPr>
            <w:pStyle w:val="1CF74C8538C84446A1DB957A59C29C39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F3AABD447F4FBD84092133A11A7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FA0A-BB37-4BAD-8248-1BD2596FD985}"/>
      </w:docPartPr>
      <w:docPartBody>
        <w:p w:rsidR="00881C97" w:rsidRDefault="0020012B" w:rsidP="0020012B">
          <w:pPr>
            <w:pStyle w:val="FAF3AABD447F4FBD84092133A11A7C2B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AA3FCFFF44CAC8AF2E0DC35A08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98989-B530-4B7A-B4B8-EEEAAD7D4841}"/>
      </w:docPartPr>
      <w:docPartBody>
        <w:p w:rsidR="00881C97" w:rsidRDefault="0020012B" w:rsidP="0020012B">
          <w:pPr>
            <w:pStyle w:val="225AA3FCFFF44CAC8AF2E0DC35A08990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62CDC6EEB47B6ADD0077A36E4A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A5D8E-9D5C-4809-9908-ADF5F796C56C}"/>
      </w:docPartPr>
      <w:docPartBody>
        <w:p w:rsidR="00881C97" w:rsidRDefault="0020012B" w:rsidP="0020012B">
          <w:pPr>
            <w:pStyle w:val="F2F62CDC6EEB47B6ADD0077A36E4A316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175A61C9742F4A656A93C2BEFD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F1967-60CD-4284-97BF-71DCA6895413}"/>
      </w:docPartPr>
      <w:docPartBody>
        <w:p w:rsidR="00881C97" w:rsidRDefault="0020012B" w:rsidP="0020012B">
          <w:pPr>
            <w:pStyle w:val="432175A61C9742F4A656A93C2BEFD722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96DE2ADD5440E0BCE25C69D249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41C25-3F8A-4A8D-93C7-52BED986A2B8}"/>
      </w:docPartPr>
      <w:docPartBody>
        <w:p w:rsidR="00881C97" w:rsidRDefault="0020012B" w:rsidP="0020012B">
          <w:pPr>
            <w:pStyle w:val="9C96DE2ADD5440E0BCE25C69D249E5EF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94ADCA80E4744806C45C14AF47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6C80F-BCC8-4D3E-9500-BEF9923979CC}"/>
      </w:docPartPr>
      <w:docPartBody>
        <w:p w:rsidR="00881C97" w:rsidRDefault="0020012B" w:rsidP="0020012B">
          <w:pPr>
            <w:pStyle w:val="A3494ADCA80E4744806C45C14AF473D3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85BC48027D448AB4CB06D4A84EC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99C63-7D69-49D9-ADE2-B07F6BC80189}"/>
      </w:docPartPr>
      <w:docPartBody>
        <w:p w:rsidR="00881C97" w:rsidRDefault="0020012B" w:rsidP="0020012B">
          <w:pPr>
            <w:pStyle w:val="3C85BC48027D448AB4CB06D4A84ECC45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2AB38E1E8416C9423EADD2508C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D7F07-E046-4D9C-B703-A429B1B6BD50}"/>
      </w:docPartPr>
      <w:docPartBody>
        <w:p w:rsidR="00881C97" w:rsidRDefault="0020012B" w:rsidP="0020012B">
          <w:pPr>
            <w:pStyle w:val="BD72AB38E1E8416C9423EADD2508C1C0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DA89EDF964B97805E97B9B7C6C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415FE-5D85-40B1-9027-AD13D3A02F4B}"/>
      </w:docPartPr>
      <w:docPartBody>
        <w:p w:rsidR="00881C97" w:rsidRDefault="0020012B" w:rsidP="0020012B">
          <w:pPr>
            <w:pStyle w:val="FFBDA89EDF964B97805E97B9B7C6C622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CBACDC24414CB2AD345CCB4F2A1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82ACC-4B5E-459F-ADBB-14D17203C65C}"/>
      </w:docPartPr>
      <w:docPartBody>
        <w:p w:rsidR="00881C97" w:rsidRDefault="0020012B" w:rsidP="0020012B">
          <w:pPr>
            <w:pStyle w:val="86CBACDC24414CB2AD345CCB4F2A103E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A888F5729E4369B527623A01A11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734EB-56CB-4DFA-97BA-9206514BC04F}"/>
      </w:docPartPr>
      <w:docPartBody>
        <w:p w:rsidR="00881C97" w:rsidRDefault="0020012B" w:rsidP="0020012B">
          <w:pPr>
            <w:pStyle w:val="3FA888F5729E4369B527623A01A11E71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9FC6E5CCB6684B3D8DA9BAD6DAAB1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65629-38CC-4BBC-8F39-F9210E6E9F32}"/>
      </w:docPartPr>
      <w:docPartBody>
        <w:p w:rsidR="00881C97" w:rsidRDefault="0020012B" w:rsidP="0020012B">
          <w:pPr>
            <w:pStyle w:val="9FC6E5CCB6684B3D8DA9BAD6DAAB1739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00FF662B1E40B6950AE8E18C151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C5CCE-BCEB-468B-A6E2-80C052E42596}"/>
      </w:docPartPr>
      <w:docPartBody>
        <w:p w:rsidR="00881C97" w:rsidRDefault="0020012B" w:rsidP="0020012B">
          <w:pPr>
            <w:pStyle w:val="7000FF662B1E40B6950AE8E18C151E76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F5F37C9C248AD9F741B86A3440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C9E64-9F53-48BD-BF19-8C4698A2074E}"/>
      </w:docPartPr>
      <w:docPartBody>
        <w:p w:rsidR="00881C97" w:rsidRDefault="0020012B" w:rsidP="0020012B">
          <w:pPr>
            <w:pStyle w:val="140F5F37C9C248AD9F741B86A3440C70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489E01BF534E75934E053AE58EB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7D7F-BC97-48B9-AB43-42937119FA8B}"/>
      </w:docPartPr>
      <w:docPartBody>
        <w:p w:rsidR="00881C97" w:rsidRDefault="0020012B" w:rsidP="0020012B">
          <w:pPr>
            <w:pStyle w:val="0D489E01BF534E75934E053AE58EB984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FDFF1CC3E4F38AF7F4F9622CD1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D296E-0521-49DD-9C05-3302A597FD29}"/>
      </w:docPartPr>
      <w:docPartBody>
        <w:p w:rsidR="00881C97" w:rsidRDefault="0020012B" w:rsidP="0020012B">
          <w:pPr>
            <w:pStyle w:val="47DFDFF1CC3E4F38AF7F4F9622CD1B9F"/>
          </w:pPr>
          <w:r w:rsidRPr="00FE38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A1140453344AE8A8FB5BE1D704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8672B-C7FB-4A33-B0C5-6AF84F276D51}"/>
      </w:docPartPr>
      <w:docPartBody>
        <w:p w:rsidR="00881C97" w:rsidRDefault="0020012B" w:rsidP="0020012B">
          <w:pPr>
            <w:pStyle w:val="0D7A1140453344AE8A8FB5BE1D704696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FBCE1AF64B788805F5D2645D9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290DF-5B0F-4652-B2A8-026F110F1237}"/>
      </w:docPartPr>
      <w:docPartBody>
        <w:p w:rsidR="00881C97" w:rsidRDefault="0020012B" w:rsidP="0020012B">
          <w:pPr>
            <w:pStyle w:val="814BFBCE1AF64B788805F5D2645D9704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3F800CEDF24658A34746FE3A2E9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1F1FF-1FB5-461A-B21D-3E06B6EA63B4}"/>
      </w:docPartPr>
      <w:docPartBody>
        <w:p w:rsidR="00881C97" w:rsidRDefault="0020012B" w:rsidP="0020012B">
          <w:pPr>
            <w:pStyle w:val="E93F800CEDF24658A34746FE3A2E97DD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3EE3F7C2D4A00A36EA6B870C59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75930-5518-4C09-82E9-8555E02DABDC}"/>
      </w:docPartPr>
      <w:docPartBody>
        <w:p w:rsidR="00881C97" w:rsidRDefault="0020012B" w:rsidP="0020012B">
          <w:pPr>
            <w:pStyle w:val="08E3EE3F7C2D4A00A36EA6B870C59191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6E4D"/>
    <w:rsid w:val="00043AF5"/>
    <w:rsid w:val="00121ADE"/>
    <w:rsid w:val="001449F2"/>
    <w:rsid w:val="00197D39"/>
    <w:rsid w:val="0020012B"/>
    <w:rsid w:val="00242E18"/>
    <w:rsid w:val="00375C4E"/>
    <w:rsid w:val="003A1D1B"/>
    <w:rsid w:val="00491028"/>
    <w:rsid w:val="00511A13"/>
    <w:rsid w:val="0051472A"/>
    <w:rsid w:val="006271A8"/>
    <w:rsid w:val="007B6EF2"/>
    <w:rsid w:val="00881C97"/>
    <w:rsid w:val="00A07AF0"/>
    <w:rsid w:val="00A22A2F"/>
    <w:rsid w:val="00B54FAA"/>
    <w:rsid w:val="00B71E08"/>
    <w:rsid w:val="00BB3F7E"/>
    <w:rsid w:val="00BF7769"/>
    <w:rsid w:val="00CC72CF"/>
    <w:rsid w:val="00D9311D"/>
    <w:rsid w:val="00DC2E66"/>
    <w:rsid w:val="00DC6E4D"/>
    <w:rsid w:val="00E170A2"/>
    <w:rsid w:val="00E204A9"/>
    <w:rsid w:val="00E73531"/>
    <w:rsid w:val="00E752A6"/>
    <w:rsid w:val="00FE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0138B0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012B"/>
    <w:rPr>
      <w:color w:val="808080"/>
    </w:rPr>
  </w:style>
  <w:style w:type="paragraph" w:customStyle="1" w:styleId="83AA527B99CA4B20880E19389C1E0EBB">
    <w:name w:val="83AA527B99CA4B20880E19389C1E0EBB"/>
  </w:style>
  <w:style w:type="paragraph" w:customStyle="1" w:styleId="4FD8F534C1094E05B28149BAF2405FED">
    <w:name w:val="4FD8F534C1094E05B28149BAF2405FED"/>
  </w:style>
  <w:style w:type="paragraph" w:customStyle="1" w:styleId="DDB3288732DE4FAD9B3A730FCA260C25">
    <w:name w:val="DDB3288732DE4FAD9B3A730FCA260C25"/>
  </w:style>
  <w:style w:type="paragraph" w:customStyle="1" w:styleId="C7587C707D4B43218271BB114CEF25E9">
    <w:name w:val="C7587C707D4B43218271BB114CEF25E9"/>
  </w:style>
  <w:style w:type="paragraph" w:customStyle="1" w:styleId="C4523C3DD614438282B23369E4E339B5">
    <w:name w:val="C4523C3DD614438282B23369E4E339B5"/>
    <w:rsid w:val="00D9311D"/>
  </w:style>
  <w:style w:type="paragraph" w:customStyle="1" w:styleId="61F4C848D6E7428C87E32B839ECF6302">
    <w:name w:val="61F4C848D6E7428C87E32B839ECF6302"/>
    <w:rsid w:val="00D9311D"/>
  </w:style>
  <w:style w:type="paragraph" w:customStyle="1" w:styleId="3C3588A31C144A23BF98C83BD6916229">
    <w:name w:val="3C3588A31C144A23BF98C83BD6916229"/>
  </w:style>
  <w:style w:type="paragraph" w:customStyle="1" w:styleId="5747994C36C44EFCBA43CC9078884F80">
    <w:name w:val="5747994C36C44EFCBA43CC9078884F80"/>
  </w:style>
  <w:style w:type="paragraph" w:customStyle="1" w:styleId="5CCE5A24FA914F14B509BB5422E42D2C">
    <w:name w:val="5CCE5A24FA914F14B509BB5422E42D2C"/>
    <w:rsid w:val="00D9311D"/>
  </w:style>
  <w:style w:type="paragraph" w:customStyle="1" w:styleId="BBF9275E82D140D6A4567EC18A1A6822">
    <w:name w:val="BBF9275E82D140D6A4567EC18A1A6822"/>
    <w:rsid w:val="00CC72CF"/>
    <w:rPr>
      <w:kern w:val="2"/>
      <w14:ligatures w14:val="standardContextual"/>
    </w:rPr>
  </w:style>
  <w:style w:type="paragraph" w:customStyle="1" w:styleId="7649F790FDA84359A7EB0902B3C116E6">
    <w:name w:val="7649F790FDA84359A7EB0902B3C116E6"/>
    <w:rsid w:val="00CC72CF"/>
    <w:rPr>
      <w:kern w:val="2"/>
      <w14:ligatures w14:val="standardContextual"/>
    </w:rPr>
  </w:style>
  <w:style w:type="paragraph" w:customStyle="1" w:styleId="756198565EE44FF1A75DDF6022374721">
    <w:name w:val="756198565EE44FF1A75DDF6022374721"/>
    <w:rsid w:val="00CC72CF"/>
    <w:rPr>
      <w:kern w:val="2"/>
      <w14:ligatures w14:val="standardContextual"/>
    </w:rPr>
  </w:style>
  <w:style w:type="paragraph" w:customStyle="1" w:styleId="665186491B204BBA82BD4CA9537ECB7E">
    <w:name w:val="665186491B204BBA82BD4CA9537ECB7E"/>
    <w:rsid w:val="00CC72CF"/>
    <w:rPr>
      <w:kern w:val="2"/>
      <w14:ligatures w14:val="standardContextual"/>
    </w:rPr>
  </w:style>
  <w:style w:type="paragraph" w:customStyle="1" w:styleId="F5CCE83B48A44AB4B02124D8FAEB21F4">
    <w:name w:val="F5CCE83B48A44AB4B02124D8FAEB21F4"/>
    <w:rsid w:val="00CC72CF"/>
    <w:rPr>
      <w:kern w:val="2"/>
      <w14:ligatures w14:val="standardContextual"/>
    </w:rPr>
  </w:style>
  <w:style w:type="paragraph" w:customStyle="1" w:styleId="08985F4BC7BD45628801D31F8F8D671C">
    <w:name w:val="08985F4BC7BD45628801D31F8F8D671C"/>
    <w:rsid w:val="00CC72CF"/>
    <w:rPr>
      <w:kern w:val="2"/>
      <w14:ligatures w14:val="standardContextual"/>
    </w:rPr>
  </w:style>
  <w:style w:type="paragraph" w:customStyle="1" w:styleId="C21893AFCC144057907E775D942D4DC6">
    <w:name w:val="C21893AFCC144057907E775D942D4DC6"/>
    <w:rsid w:val="00CC72CF"/>
    <w:rPr>
      <w:kern w:val="2"/>
      <w14:ligatures w14:val="standardContextual"/>
    </w:rPr>
  </w:style>
  <w:style w:type="paragraph" w:customStyle="1" w:styleId="78A4C369FCCC4D15BE618BAC97F7F2C9">
    <w:name w:val="78A4C369FCCC4D15BE618BAC97F7F2C9"/>
    <w:rsid w:val="00CC72CF"/>
    <w:rPr>
      <w:kern w:val="2"/>
      <w14:ligatures w14:val="standardContextual"/>
    </w:rPr>
  </w:style>
  <w:style w:type="paragraph" w:customStyle="1" w:styleId="89584BF8BE2743259BA61C98A329E262">
    <w:name w:val="89584BF8BE2743259BA61C98A329E262"/>
    <w:rsid w:val="0020012B"/>
    <w:rPr>
      <w:kern w:val="2"/>
      <w:lang w:val="en-CA" w:eastAsia="en-CA"/>
      <w14:ligatures w14:val="standardContextual"/>
    </w:rPr>
  </w:style>
  <w:style w:type="paragraph" w:customStyle="1" w:styleId="1CF74C8538C84446A1DB957A59C29C39">
    <w:name w:val="1CF74C8538C84446A1DB957A59C29C39"/>
    <w:rsid w:val="0020012B"/>
    <w:rPr>
      <w:kern w:val="2"/>
      <w:lang w:val="en-CA" w:eastAsia="en-CA"/>
      <w14:ligatures w14:val="standardContextual"/>
    </w:rPr>
  </w:style>
  <w:style w:type="paragraph" w:customStyle="1" w:styleId="FAF3AABD447F4FBD84092133A11A7C2B">
    <w:name w:val="FAF3AABD447F4FBD84092133A11A7C2B"/>
    <w:rsid w:val="0020012B"/>
    <w:rPr>
      <w:kern w:val="2"/>
      <w:lang w:val="en-CA" w:eastAsia="en-CA"/>
      <w14:ligatures w14:val="standardContextual"/>
    </w:rPr>
  </w:style>
  <w:style w:type="paragraph" w:customStyle="1" w:styleId="225AA3FCFFF44CAC8AF2E0DC35A08990">
    <w:name w:val="225AA3FCFFF44CAC8AF2E0DC35A08990"/>
    <w:rsid w:val="0020012B"/>
    <w:rPr>
      <w:kern w:val="2"/>
      <w:lang w:val="en-CA" w:eastAsia="en-CA"/>
      <w14:ligatures w14:val="standardContextual"/>
    </w:rPr>
  </w:style>
  <w:style w:type="paragraph" w:customStyle="1" w:styleId="F2F62CDC6EEB47B6ADD0077A36E4A316">
    <w:name w:val="F2F62CDC6EEB47B6ADD0077A36E4A316"/>
    <w:rsid w:val="0020012B"/>
    <w:rPr>
      <w:kern w:val="2"/>
      <w:lang w:val="en-CA" w:eastAsia="en-CA"/>
      <w14:ligatures w14:val="standardContextual"/>
    </w:rPr>
  </w:style>
  <w:style w:type="paragraph" w:customStyle="1" w:styleId="432175A61C9742F4A656A93C2BEFD722">
    <w:name w:val="432175A61C9742F4A656A93C2BEFD722"/>
    <w:rsid w:val="0020012B"/>
    <w:rPr>
      <w:kern w:val="2"/>
      <w:lang w:val="en-CA" w:eastAsia="en-CA"/>
      <w14:ligatures w14:val="standardContextual"/>
    </w:rPr>
  </w:style>
  <w:style w:type="paragraph" w:customStyle="1" w:styleId="9C96DE2ADD5440E0BCE25C69D249E5EF">
    <w:name w:val="9C96DE2ADD5440E0BCE25C69D249E5EF"/>
    <w:rsid w:val="0020012B"/>
    <w:rPr>
      <w:kern w:val="2"/>
      <w:lang w:val="en-CA" w:eastAsia="en-CA"/>
      <w14:ligatures w14:val="standardContextual"/>
    </w:rPr>
  </w:style>
  <w:style w:type="paragraph" w:customStyle="1" w:styleId="A3494ADCA80E4744806C45C14AF473D3">
    <w:name w:val="A3494ADCA80E4744806C45C14AF473D3"/>
    <w:rsid w:val="0020012B"/>
    <w:rPr>
      <w:kern w:val="2"/>
      <w:lang w:val="en-CA" w:eastAsia="en-CA"/>
      <w14:ligatures w14:val="standardContextual"/>
    </w:rPr>
  </w:style>
  <w:style w:type="paragraph" w:customStyle="1" w:styleId="3C85BC48027D448AB4CB06D4A84ECC45">
    <w:name w:val="3C85BC48027D448AB4CB06D4A84ECC45"/>
    <w:rsid w:val="0020012B"/>
    <w:rPr>
      <w:kern w:val="2"/>
      <w:lang w:val="en-CA" w:eastAsia="en-CA"/>
      <w14:ligatures w14:val="standardContextual"/>
    </w:rPr>
  </w:style>
  <w:style w:type="paragraph" w:customStyle="1" w:styleId="BD72AB38E1E8416C9423EADD2508C1C0">
    <w:name w:val="BD72AB38E1E8416C9423EADD2508C1C0"/>
    <w:rsid w:val="0020012B"/>
    <w:rPr>
      <w:kern w:val="2"/>
      <w:lang w:val="en-CA" w:eastAsia="en-CA"/>
      <w14:ligatures w14:val="standardContextual"/>
    </w:rPr>
  </w:style>
  <w:style w:type="paragraph" w:customStyle="1" w:styleId="FFBDA89EDF964B97805E97B9B7C6C622">
    <w:name w:val="FFBDA89EDF964B97805E97B9B7C6C622"/>
    <w:rsid w:val="0020012B"/>
    <w:rPr>
      <w:kern w:val="2"/>
      <w:lang w:val="en-CA" w:eastAsia="en-CA"/>
      <w14:ligatures w14:val="standardContextual"/>
    </w:rPr>
  </w:style>
  <w:style w:type="paragraph" w:customStyle="1" w:styleId="86CBACDC24414CB2AD345CCB4F2A103E">
    <w:name w:val="86CBACDC24414CB2AD345CCB4F2A103E"/>
    <w:rsid w:val="0020012B"/>
    <w:rPr>
      <w:kern w:val="2"/>
      <w:lang w:val="en-CA" w:eastAsia="en-CA"/>
      <w14:ligatures w14:val="standardContextual"/>
    </w:rPr>
  </w:style>
  <w:style w:type="paragraph" w:customStyle="1" w:styleId="3FA888F5729E4369B527623A01A11E71">
    <w:name w:val="3FA888F5729E4369B527623A01A11E71"/>
    <w:rsid w:val="0020012B"/>
    <w:rPr>
      <w:kern w:val="2"/>
      <w:lang w:val="en-CA" w:eastAsia="en-CA"/>
      <w14:ligatures w14:val="standardContextual"/>
    </w:rPr>
  </w:style>
  <w:style w:type="paragraph" w:customStyle="1" w:styleId="9FC6E5CCB6684B3D8DA9BAD6DAAB1739">
    <w:name w:val="9FC6E5CCB6684B3D8DA9BAD6DAAB1739"/>
    <w:rsid w:val="0020012B"/>
    <w:rPr>
      <w:kern w:val="2"/>
      <w:lang w:val="en-CA" w:eastAsia="en-CA"/>
      <w14:ligatures w14:val="standardContextual"/>
    </w:rPr>
  </w:style>
  <w:style w:type="paragraph" w:customStyle="1" w:styleId="7000FF662B1E40B6950AE8E18C151E76">
    <w:name w:val="7000FF662B1E40B6950AE8E18C151E76"/>
    <w:rsid w:val="0020012B"/>
    <w:rPr>
      <w:kern w:val="2"/>
      <w:lang w:val="en-CA" w:eastAsia="en-CA"/>
      <w14:ligatures w14:val="standardContextual"/>
    </w:rPr>
  </w:style>
  <w:style w:type="paragraph" w:customStyle="1" w:styleId="140F5F37C9C248AD9F741B86A3440C70">
    <w:name w:val="140F5F37C9C248AD9F741B86A3440C70"/>
    <w:rsid w:val="0020012B"/>
    <w:rPr>
      <w:kern w:val="2"/>
      <w:lang w:val="en-CA" w:eastAsia="en-CA"/>
      <w14:ligatures w14:val="standardContextual"/>
    </w:rPr>
  </w:style>
  <w:style w:type="paragraph" w:customStyle="1" w:styleId="0D489E01BF534E75934E053AE58EB984">
    <w:name w:val="0D489E01BF534E75934E053AE58EB984"/>
    <w:rsid w:val="0020012B"/>
    <w:rPr>
      <w:kern w:val="2"/>
      <w:lang w:val="en-CA" w:eastAsia="en-CA"/>
      <w14:ligatures w14:val="standardContextual"/>
    </w:rPr>
  </w:style>
  <w:style w:type="paragraph" w:customStyle="1" w:styleId="47DFDFF1CC3E4F38AF7F4F9622CD1B9F">
    <w:name w:val="47DFDFF1CC3E4F38AF7F4F9622CD1B9F"/>
    <w:rsid w:val="0020012B"/>
    <w:rPr>
      <w:kern w:val="2"/>
      <w:lang w:val="en-CA" w:eastAsia="en-CA"/>
      <w14:ligatures w14:val="standardContextual"/>
    </w:rPr>
  </w:style>
  <w:style w:type="paragraph" w:customStyle="1" w:styleId="0D7A1140453344AE8A8FB5BE1D704696">
    <w:name w:val="0D7A1140453344AE8A8FB5BE1D704696"/>
    <w:rsid w:val="0020012B"/>
    <w:rPr>
      <w:kern w:val="2"/>
      <w:lang w:val="en-CA" w:eastAsia="en-CA"/>
      <w14:ligatures w14:val="standardContextual"/>
    </w:rPr>
  </w:style>
  <w:style w:type="paragraph" w:customStyle="1" w:styleId="814BFBCE1AF64B788805F5D2645D9704">
    <w:name w:val="814BFBCE1AF64B788805F5D2645D9704"/>
    <w:rsid w:val="0020012B"/>
    <w:rPr>
      <w:kern w:val="2"/>
      <w:lang w:val="en-CA" w:eastAsia="en-CA"/>
      <w14:ligatures w14:val="standardContextual"/>
    </w:rPr>
  </w:style>
  <w:style w:type="paragraph" w:customStyle="1" w:styleId="E93F800CEDF24658A34746FE3A2E97DD">
    <w:name w:val="E93F800CEDF24658A34746FE3A2E97DD"/>
    <w:rsid w:val="0020012B"/>
    <w:rPr>
      <w:kern w:val="2"/>
      <w:lang w:val="en-CA" w:eastAsia="en-CA"/>
      <w14:ligatures w14:val="standardContextual"/>
    </w:rPr>
  </w:style>
  <w:style w:type="paragraph" w:customStyle="1" w:styleId="08E3EE3F7C2D4A00A36EA6B870C59191">
    <w:name w:val="08E3EE3F7C2D4A00A36EA6B870C59191"/>
    <w:rsid w:val="0020012B"/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D9385B2D5DF44936BEA12CE07BD99" ma:contentTypeVersion="14" ma:contentTypeDescription="Create a new document." ma:contentTypeScope="" ma:versionID="5817c4c8182b23084a6b92117b97480a">
  <xsd:schema xmlns:xsd="http://www.w3.org/2001/XMLSchema" xmlns:xs="http://www.w3.org/2001/XMLSchema" xmlns:p="http://schemas.microsoft.com/office/2006/metadata/properties" xmlns:ns2="1747d04b-10b6-46ff-a1f7-1ed503cfbfd0" xmlns:ns3="09f49315-d259-4ecd-ba0d-f979916df043" targetNamespace="http://schemas.microsoft.com/office/2006/metadata/properties" ma:root="true" ma:fieldsID="a39e0256d44ec83bfc84f2acfdeafe94" ns2:_="" ns3:_="">
    <xsd:import namespace="1747d04b-10b6-46ff-a1f7-1ed503cfbfd0"/>
    <xsd:import namespace="09f49315-d259-4ecd-ba0d-f979916df04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7d04b-10b6-46ff-a1f7-1ed503cfb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d08b7ce-448f-415d-9413-e2837adfa447}" ma:internalName="TaxCatchAll" ma:showField="CatchAllData" ma:web="1747d04b-10b6-46ff-a1f7-1ed503cfbf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49315-d259-4ecd-ba0d-f979916df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e8b71df-d322-40ee-88e1-9850741c3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f49315-d259-4ecd-ba0d-f979916df043">
      <Terms xmlns="http://schemas.microsoft.com/office/infopath/2007/PartnerControls"/>
    </lcf76f155ced4ddcb4097134ff3c332f>
    <TaxCatchAll xmlns="1747d04b-10b6-46ff-a1f7-1ed503cfbfd0" xsi:nil="true"/>
    <SharedWithUsers xmlns="1747d04b-10b6-46ff-a1f7-1ed503cfbfd0">
      <UserInfo>
        <DisplayName>Winfield, Brian@DDS</DisplayName>
        <AccountId>26</AccountId>
        <AccountType/>
      </UserInfo>
      <UserInfo>
        <DisplayName>Cruz, Ernie@DDS</DisplayName>
        <AccountId>56</AccountId>
        <AccountType/>
      </UserInfo>
      <UserInfo>
        <DisplayName>Blythe, Tom@DDS</DisplayName>
        <AccountId>109</AccountId>
        <AccountType/>
      </UserInfo>
      <UserInfo>
        <DisplayName>Hornberger, Katie@DDS</DisplayName>
        <AccountId>107</AccountId>
        <AccountType/>
      </UserInfo>
      <UserInfo>
        <DisplayName>Christian, Aaron@DDS</DisplayName>
        <AccountId>58</AccountId>
        <AccountType/>
      </UserInfo>
      <UserInfo>
        <DisplayName>Cervinka, Pete@DDS</DisplayName>
        <AccountId>24</AccountId>
        <AccountType/>
      </UserInfo>
      <UserInfo>
        <DisplayName>Saeteun, Sarn@DDS</DisplayName>
        <AccountId>80</AccountId>
        <AccountType/>
      </UserInfo>
      <UserInfo>
        <DisplayName>Bargmann, Nancy@DDS</DisplayName>
        <AccountId>23</AccountId>
        <AccountType/>
      </UserInfo>
      <UserInfo>
        <DisplayName>Lowe, Julia@DDS</DisplayName>
        <AccountId>10</AccountId>
        <AccountType/>
      </UserInfo>
      <UserInfo>
        <DisplayName>Van, Moc@DDS</DisplayName>
        <AccountId>301</AccountId>
        <AccountType/>
      </UserInfo>
      <UserInfo>
        <DisplayName>Kelly, Charlotte@DDS</DisplayName>
        <AccountId>36</AccountId>
        <AccountType/>
      </UserInfo>
      <UserInfo>
        <DisplayName>Teply, Mark@DDS</DisplayName>
        <AccountId>835</AccountId>
        <AccountType/>
      </UserInfo>
      <UserInfo>
        <DisplayName>Ross, Kayleigh@DDS</DisplayName>
        <AccountId>5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E514444-6FDC-496A-BCBE-A1A51B96D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7d04b-10b6-46ff-a1f7-1ed503cfbfd0"/>
    <ds:schemaRef ds:uri="09f49315-d259-4ecd-ba0d-f979916df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937F5E-CB17-458C-B869-A63E686089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8B5744-8353-43F1-81DC-164F63BC50B1}">
  <ds:schemaRefs>
    <ds:schemaRef ds:uri="http://schemas.microsoft.com/office/2006/metadata/properties"/>
    <ds:schemaRef ds:uri="http://schemas.microsoft.com/office/infopath/2007/PartnerControls"/>
    <ds:schemaRef ds:uri="09f49315-d259-4ecd-ba0d-f979916df043"/>
    <ds:schemaRef ds:uri="1747d04b-10b6-46ff-a1f7-1ed503cfbf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10</Words>
  <Characters>2176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  </Company>
  <LinksUpToDate>false</LinksUpToDate>
  <CharactersWithSpaces>2556</CharactersWithSpaces>
  <SharedDoc>false</SharedDoc>
  <HLinks>
    <vt:vector size="12" baseType="variant">
      <vt:variant>
        <vt:i4>4063266</vt:i4>
      </vt:variant>
      <vt:variant>
        <vt:i4>3</vt:i4>
      </vt:variant>
      <vt:variant>
        <vt:i4>0</vt:i4>
      </vt:variant>
      <vt:variant>
        <vt:i4>5</vt:i4>
      </vt:variant>
      <vt:variant>
        <vt:lpwstr>https://www.surveymonkey.com/r/HearingImplementation-Consumers</vt:lpwstr>
      </vt:variant>
      <vt:variant>
        <vt:lpwstr/>
      </vt:variant>
      <vt:variant>
        <vt:i4>3407945</vt:i4>
      </vt:variant>
      <vt:variant>
        <vt:i4>0</vt:i4>
      </vt:variant>
      <vt:variant>
        <vt:i4>0</vt:i4>
      </vt:variant>
      <vt:variant>
        <vt:i4>5</vt:i4>
      </vt:variant>
      <vt:variant>
        <vt:lpwstr>mailto:HearingImplementation@dds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Sanchez, Sandra@DDS</dc:creator>
  <cp:keywords/>
  <dc:description/>
  <cp:lastModifiedBy>Sanchez, Sandra@DDS</cp:lastModifiedBy>
  <cp:revision>1</cp:revision>
  <dcterms:created xsi:type="dcterms:W3CDTF">2023-03-03T01:15:00Z</dcterms:created>
  <dcterms:modified xsi:type="dcterms:W3CDTF">2023-09-2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D9385B2D5DF44936BEA12CE07BD99</vt:lpwstr>
  </property>
  <property fmtid="{D5CDD505-2E9C-101B-9397-08002B2CF9AE}" pid="3" name="MediaServiceImageTags">
    <vt:lpwstr/>
  </property>
  <property fmtid="{D5CDD505-2E9C-101B-9397-08002B2CF9AE}" pid="4" name="GrammarlyDocumentId">
    <vt:lpwstr>f185a64d-8163-4b3f-96fe-0f06fe29ed8a</vt:lpwstr>
  </property>
</Properties>
</file>